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B4D483" w14:textId="77777777" w:rsidR="00DD7879" w:rsidRPr="0028637A" w:rsidRDefault="00DD7879" w:rsidP="00DD7879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53143A93" w14:textId="76AD3654" w:rsidR="00A271B8" w:rsidRPr="0028637A" w:rsidRDefault="00B52E82" w:rsidP="00A271B8">
      <w:pPr>
        <w:pStyle w:val="Heading1"/>
        <w:rPr>
          <w:rFonts w:ascii="Times New Roman" w:hAnsi="Times New Roman" w:cs="Times New Roman"/>
          <w:b/>
          <w:color w:val="000000" w:themeColor="text1"/>
        </w:rPr>
      </w:pPr>
      <w:r w:rsidRPr="0028637A">
        <w:rPr>
          <w:rFonts w:ascii="Times New Roman" w:hAnsi="Times New Roman" w:cs="Times New Roman"/>
          <w:b/>
          <w:color w:val="000000" w:themeColor="text1"/>
        </w:rPr>
        <w:t>GMM</w:t>
      </w:r>
      <w:r w:rsidR="00A271B8" w:rsidRPr="0028637A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7A3F59" w:rsidRPr="0028637A">
        <w:rPr>
          <w:rFonts w:ascii="Times New Roman" w:hAnsi="Times New Roman" w:cs="Times New Roman"/>
          <w:b/>
          <w:color w:val="000000" w:themeColor="text1"/>
        </w:rPr>
        <w:t>Agenda</w:t>
      </w:r>
    </w:p>
    <w:p w14:paraId="6F81095E" w14:textId="58FF9990" w:rsidR="00A271B8" w:rsidRPr="0028637A" w:rsidRDefault="00FA5EC9" w:rsidP="00A271B8">
      <w:pPr>
        <w:ind w:left="714" w:hanging="357"/>
        <w:jc w:val="center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>Thursday</w:t>
      </w:r>
      <w:r w:rsidR="00262B32" w:rsidRPr="0028637A">
        <w:rPr>
          <w:rFonts w:ascii="Times New Roman" w:hAnsi="Times New Roman" w:cs="Times New Roman"/>
          <w:b/>
          <w:color w:val="000000" w:themeColor="text1"/>
        </w:rPr>
        <w:t>,</w:t>
      </w:r>
      <w:r w:rsidR="004B66EE" w:rsidRPr="0028637A">
        <w:rPr>
          <w:rFonts w:ascii="Times New Roman" w:hAnsi="Times New Roman" w:cs="Times New Roman"/>
          <w:b/>
          <w:color w:val="000000" w:themeColor="text1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</w:rPr>
        <w:t>October 7</w:t>
      </w:r>
      <w:r w:rsidRPr="00FA5EC9">
        <w:rPr>
          <w:rFonts w:ascii="Times New Roman" w:hAnsi="Times New Roman" w:cs="Times New Roman"/>
          <w:b/>
          <w:color w:val="000000" w:themeColor="text1"/>
          <w:vertAlign w:val="superscript"/>
        </w:rPr>
        <w:t>th</w:t>
      </w:r>
      <w:r w:rsidR="006F4E2A" w:rsidRPr="0028637A">
        <w:rPr>
          <w:rFonts w:ascii="Times New Roman" w:hAnsi="Times New Roman" w:cs="Times New Roman"/>
          <w:b/>
          <w:color w:val="000000" w:themeColor="text1"/>
        </w:rPr>
        <w:t>, 2021</w:t>
      </w:r>
    </w:p>
    <w:p w14:paraId="21EF8FC8" w14:textId="62C96FA8" w:rsidR="00A27EE9" w:rsidRPr="0028637A" w:rsidRDefault="00BF0DE3" w:rsidP="00A271B8">
      <w:pPr>
        <w:ind w:left="714" w:hanging="357"/>
        <w:jc w:val="center"/>
        <w:rPr>
          <w:rFonts w:ascii="Times New Roman" w:hAnsi="Times New Roman" w:cs="Times New Roman"/>
          <w:b/>
          <w:color w:val="000000" w:themeColor="text1"/>
        </w:rPr>
      </w:pPr>
      <w:r w:rsidRPr="0028637A">
        <w:rPr>
          <w:rFonts w:ascii="Times New Roman" w:hAnsi="Times New Roman" w:cs="Times New Roman"/>
          <w:b/>
          <w:color w:val="000000" w:themeColor="text1"/>
        </w:rPr>
        <w:t>12</w:t>
      </w:r>
      <w:r w:rsidR="004B66EE" w:rsidRPr="0028637A">
        <w:rPr>
          <w:rFonts w:ascii="Times New Roman" w:hAnsi="Times New Roman" w:cs="Times New Roman"/>
          <w:b/>
          <w:color w:val="000000" w:themeColor="text1"/>
        </w:rPr>
        <w:t>:</w:t>
      </w:r>
      <w:r w:rsidR="00FA5CC8" w:rsidRPr="0028637A">
        <w:rPr>
          <w:rFonts w:ascii="Times New Roman" w:hAnsi="Times New Roman" w:cs="Times New Roman"/>
          <w:b/>
          <w:color w:val="000000" w:themeColor="text1"/>
        </w:rPr>
        <w:t>00</w:t>
      </w:r>
      <w:r w:rsidR="004B66EE" w:rsidRPr="0028637A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28637A">
        <w:rPr>
          <w:rFonts w:ascii="Times New Roman" w:hAnsi="Times New Roman" w:cs="Times New Roman"/>
          <w:b/>
          <w:color w:val="000000" w:themeColor="text1"/>
        </w:rPr>
        <w:t>noon</w:t>
      </w:r>
      <w:r w:rsidR="00A27EE9" w:rsidRPr="0028637A">
        <w:rPr>
          <w:rFonts w:ascii="Times New Roman" w:hAnsi="Times New Roman" w:cs="Times New Roman"/>
          <w:b/>
          <w:color w:val="000000" w:themeColor="text1"/>
        </w:rPr>
        <w:t xml:space="preserve"> (EDT)</w:t>
      </w:r>
    </w:p>
    <w:p w14:paraId="17D4F56B" w14:textId="5FD7BBD9" w:rsidR="00A271B8" w:rsidRPr="0028637A" w:rsidRDefault="00A271B8" w:rsidP="000A1ADB">
      <w:pPr>
        <w:ind w:left="714" w:hanging="357"/>
        <w:rPr>
          <w:rFonts w:ascii="Times New Roman" w:hAnsi="Times New Roman" w:cs="Times New Roman"/>
          <w:color w:val="000000" w:themeColor="text1"/>
        </w:rPr>
      </w:pPr>
    </w:p>
    <w:p w14:paraId="18D20617" w14:textId="77777777" w:rsidR="00CB7EB8" w:rsidRPr="0028637A" w:rsidRDefault="00CB7EB8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President: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  <w:t xml:space="preserve"> 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  <w:t xml:space="preserve">         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proofErr w:type="spellStart"/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Sharoni</w:t>
      </w:r>
      <w:proofErr w:type="spellEnd"/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 Mitra</w:t>
      </w:r>
    </w:p>
    <w:p w14:paraId="4C406870" w14:textId="7B41649A" w:rsidR="00CB7EB8" w:rsidRPr="0028637A" w:rsidRDefault="00313606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Vice President: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="00CB7EB8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Fernando </w:t>
      </w:r>
      <w:proofErr w:type="spellStart"/>
      <w:r w:rsidR="00CB7EB8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Lennertz</w:t>
      </w:r>
      <w:proofErr w:type="spellEnd"/>
    </w:p>
    <w:p w14:paraId="5DF3607C" w14:textId="60E7F288" w:rsidR="00CB7EB8" w:rsidRPr="0028637A" w:rsidRDefault="00313606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Vice President External: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="00FA5EC9" w:rsidRPr="00EC722C">
        <w:rPr>
          <w:rFonts w:ascii="Times New Roman" w:eastAsia="Times" w:hAnsi="Times New Roman" w:cs="Times New Roman"/>
          <w:b/>
          <w:bCs/>
          <w:color w:val="000000" w:themeColor="text1"/>
          <w:lang w:val="en-US" w:eastAsia="en-CA"/>
        </w:rPr>
        <w:t>vacant</w:t>
      </w:r>
    </w:p>
    <w:p w14:paraId="5CC9600B" w14:textId="77777777" w:rsidR="00CB7EB8" w:rsidRPr="0028637A" w:rsidRDefault="00CB7EB8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Secretary Treasurer: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  <w:t xml:space="preserve">         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  <w:t>Chris Fairweather</w:t>
      </w:r>
    </w:p>
    <w:p w14:paraId="34766E86" w14:textId="16A650E3" w:rsidR="00CB7EB8" w:rsidRPr="0028637A" w:rsidRDefault="00CB7EB8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Recording Secretary: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  <w:t xml:space="preserve">         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="00FA5EC9" w:rsidRPr="00EC722C">
        <w:rPr>
          <w:rFonts w:ascii="Times New Roman" w:eastAsia="Times" w:hAnsi="Times New Roman" w:cs="Times New Roman"/>
          <w:b/>
          <w:bCs/>
          <w:color w:val="000000" w:themeColor="text1"/>
          <w:lang w:val="en-US" w:eastAsia="en-CA"/>
        </w:rPr>
        <w:t>vacant</w:t>
      </w:r>
    </w:p>
    <w:p w14:paraId="3E7ACD11" w14:textId="6134C5BE" w:rsidR="00CB7EB8" w:rsidRPr="0028637A" w:rsidRDefault="00CB7EB8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Chief Steward Unit I: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  <w:t xml:space="preserve">         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="000333A7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Brock Bodo</w:t>
      </w:r>
    </w:p>
    <w:p w14:paraId="0819DC79" w14:textId="2872E8C3" w:rsidR="00CB7EB8" w:rsidRPr="0028637A" w:rsidRDefault="00CB7EB8" w:rsidP="00CB7EB8">
      <w:pPr>
        <w:pStyle w:val="Header"/>
        <w:tabs>
          <w:tab w:val="clear" w:pos="4680"/>
          <w:tab w:val="clear" w:pos="9360"/>
        </w:tabs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Chief Steward Unit II: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  <w:t xml:space="preserve">         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="000333A7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Carolyn </w:t>
      </w:r>
      <w:proofErr w:type="spellStart"/>
      <w:r w:rsidR="000333A7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Capretta</w:t>
      </w:r>
      <w:proofErr w:type="spellEnd"/>
    </w:p>
    <w:p w14:paraId="632BB285" w14:textId="79F57B46" w:rsidR="00CB7EB8" w:rsidRPr="0028637A" w:rsidRDefault="00313606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Chief Steward Unit III: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proofErr w:type="spellStart"/>
      <w:r w:rsidR="00CB7EB8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Kezhuan</w:t>
      </w:r>
      <w:proofErr w:type="spellEnd"/>
      <w:r w:rsidR="00CB7EB8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 Gu</w:t>
      </w:r>
    </w:p>
    <w:p w14:paraId="1E6C8ABC" w14:textId="77777777" w:rsidR="00CB7EB8" w:rsidRPr="0028637A" w:rsidRDefault="00CB7EB8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Health and Safety Officer: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proofErr w:type="spellStart"/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Arghyadeep</w:t>
      </w:r>
      <w:proofErr w:type="spellEnd"/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 Sarkar</w:t>
      </w:r>
    </w:p>
    <w:p w14:paraId="45130FC9" w14:textId="598713AE" w:rsidR="00CB7EB8" w:rsidRPr="0028637A" w:rsidRDefault="00313606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Benefits &amp; Advocacy Officer: 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="00CB7EB8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Kyle Morrison </w:t>
      </w:r>
    </w:p>
    <w:p w14:paraId="0751626C" w14:textId="2E0ADFBD" w:rsidR="00CB7EB8" w:rsidRPr="0028637A" w:rsidRDefault="00313606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Equity Officer: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="00CB7EB8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Laurie Sherry-Kirk</w:t>
      </w:r>
    </w:p>
    <w:p w14:paraId="583978E3" w14:textId="77777777" w:rsidR="00CB7EB8" w:rsidRPr="0028637A" w:rsidRDefault="00CB7EB8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International Officer: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  <w:t xml:space="preserve">          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  <w:t xml:space="preserve">Sarah </w:t>
      </w:r>
      <w:proofErr w:type="spellStart"/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Elshahat</w:t>
      </w:r>
      <w:proofErr w:type="spellEnd"/>
    </w:p>
    <w:p w14:paraId="2DCCBD5A" w14:textId="53158193" w:rsidR="00CB7EB8" w:rsidRPr="0028637A" w:rsidRDefault="00CB7EB8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Und</w:t>
      </w:r>
      <w:r w:rsidR="00313606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ergraduate Officer</w:t>
      </w:r>
      <w:r w:rsidR="00C17ED6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 (Interim):             </w:t>
      </w:r>
      <w:r w:rsidR="000333A7" w:rsidRPr="0028637A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 xml:space="preserve">Rod Isaac Stephen </w:t>
      </w:r>
      <w:proofErr w:type="spellStart"/>
      <w:r w:rsidR="000333A7" w:rsidRPr="0028637A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>Uy</w:t>
      </w:r>
      <w:proofErr w:type="spellEnd"/>
    </w:p>
    <w:p w14:paraId="4F7EBD45" w14:textId="7BBDFC0F" w:rsidR="00CB7EB8" w:rsidRPr="0028637A" w:rsidRDefault="00CB7EB8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PAC Chair: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  <w:t xml:space="preserve">          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  <w:t>Leah McGrath-Reynolds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  <w:t xml:space="preserve">                           </w:t>
      </w:r>
    </w:p>
    <w:p w14:paraId="4C2FCE37" w14:textId="6DA923F4" w:rsidR="00CB7EB8" w:rsidRPr="0028637A" w:rsidRDefault="00CB7EB8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Trust</w:t>
      </w:r>
      <w:r w:rsidR="000333A7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ees: </w:t>
      </w:r>
      <w:proofErr w:type="gramStart"/>
      <w:r w:rsidR="000333A7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   (</w:t>
      </w:r>
      <w:proofErr w:type="gramEnd"/>
      <w:r w:rsidR="000333A7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exp. 2021</w:t>
      </w:r>
      <w:r w:rsidR="00313606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)           </w:t>
      </w:r>
      <w:r w:rsidR="00313606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="00313606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="000333A7" w:rsidRPr="0028637A">
        <w:rPr>
          <w:rFonts w:ascii="Times New Roman" w:hAnsi="Times New Roman" w:cs="Times New Roman"/>
          <w:color w:val="000000" w:themeColor="text1"/>
        </w:rPr>
        <w:t xml:space="preserve">Shekhar </w:t>
      </w:r>
      <w:proofErr w:type="spellStart"/>
      <w:r w:rsidR="000333A7" w:rsidRPr="0028637A">
        <w:rPr>
          <w:rFonts w:ascii="Times New Roman" w:hAnsi="Times New Roman" w:cs="Times New Roman"/>
          <w:color w:val="000000" w:themeColor="text1"/>
        </w:rPr>
        <w:t>Rammohan</w:t>
      </w:r>
      <w:proofErr w:type="spellEnd"/>
      <w:r w:rsidR="000333A7" w:rsidRPr="0028637A">
        <w:rPr>
          <w:rFonts w:ascii="Times New Roman" w:hAnsi="Times New Roman" w:cs="Times New Roman"/>
          <w:color w:val="000000" w:themeColor="text1"/>
        </w:rPr>
        <w:t xml:space="preserve"> Singh </w:t>
      </w:r>
      <w:proofErr w:type="spellStart"/>
      <w:r w:rsidR="000333A7" w:rsidRPr="0028637A">
        <w:rPr>
          <w:rFonts w:ascii="Times New Roman" w:hAnsi="Times New Roman" w:cs="Times New Roman"/>
          <w:color w:val="000000" w:themeColor="text1"/>
        </w:rPr>
        <w:t>Tandel</w:t>
      </w:r>
      <w:proofErr w:type="spellEnd"/>
    </w:p>
    <w:p w14:paraId="6106FF20" w14:textId="6E116DC9" w:rsidR="00CB7EB8" w:rsidRPr="0028637A" w:rsidRDefault="00CB7EB8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bookmarkStart w:id="0" w:name="_Hlk5221520"/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           </w:t>
      </w:r>
      <w:r w:rsidR="000333A7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        (exp. 2022</w:t>
      </w:r>
      <w:r w:rsidR="00313606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)           </w:t>
      </w:r>
      <w:r w:rsidR="00313606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="00313606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="000333A7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Maxwell Lightstone</w:t>
      </w:r>
    </w:p>
    <w:bookmarkEnd w:id="0"/>
    <w:p w14:paraId="2D10DD80" w14:textId="6D5F5B80" w:rsidR="00CB7EB8" w:rsidRPr="0028637A" w:rsidRDefault="00CB7EB8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           </w:t>
      </w:r>
      <w:r w:rsidR="000333A7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        (exp. 2023</w:t>
      </w:r>
      <w:r w:rsidR="00313606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)           </w:t>
      </w:r>
      <w:r w:rsidR="00313606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="00313606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proofErr w:type="spellStart"/>
      <w:r w:rsidR="000333A7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Wouter</w:t>
      </w:r>
      <w:proofErr w:type="spellEnd"/>
      <w:r w:rsidR="000333A7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 van der Berg</w:t>
      </w:r>
    </w:p>
    <w:p w14:paraId="7B0E4F8A" w14:textId="77777777" w:rsidR="00CB7EB8" w:rsidRPr="0028637A" w:rsidRDefault="00CB7EB8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Staff Representative: 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  <w:t xml:space="preserve">         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  <w:t xml:space="preserve">Brad </w:t>
      </w:r>
      <w:proofErr w:type="spellStart"/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Walchuk</w:t>
      </w:r>
      <w:proofErr w:type="spellEnd"/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 </w:t>
      </w:r>
    </w:p>
    <w:p w14:paraId="6F0E4B61" w14:textId="6B890055" w:rsidR="00CB7EB8" w:rsidRPr="0028637A" w:rsidRDefault="00313606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Staff Representative:     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="00CB7EB8"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Mary Ellen Campbell</w:t>
      </w:r>
    </w:p>
    <w:p w14:paraId="126EB7F6" w14:textId="77777777" w:rsidR="00CB7EB8" w:rsidRPr="0028637A" w:rsidRDefault="00CB7EB8" w:rsidP="00CB7EB8">
      <w:pPr>
        <w:spacing w:after="0" w:line="240" w:lineRule="auto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 xml:space="preserve">Administrator Coordinator: </w:t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</w: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ab/>
        <w:t xml:space="preserve">Francesca </w:t>
      </w:r>
      <w:proofErr w:type="spellStart"/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Brugnano</w:t>
      </w:r>
      <w:proofErr w:type="spellEnd"/>
    </w:p>
    <w:p w14:paraId="05ABD993" w14:textId="77777777" w:rsidR="00CB7EB8" w:rsidRPr="0028637A" w:rsidRDefault="00CB7EB8" w:rsidP="00CB7EB8">
      <w:pPr>
        <w:ind w:left="714" w:hanging="357"/>
        <w:rPr>
          <w:rFonts w:ascii="Times New Roman" w:eastAsia="Times" w:hAnsi="Times New Roman" w:cs="Times New Roman"/>
          <w:color w:val="000000" w:themeColor="text1"/>
          <w:lang w:val="en-US" w:eastAsia="en-CA"/>
        </w:rPr>
      </w:pPr>
    </w:p>
    <w:p w14:paraId="5800829E" w14:textId="06424999" w:rsidR="00546EE6" w:rsidRPr="0028637A" w:rsidRDefault="00CB7EB8" w:rsidP="00B254C2">
      <w:pPr>
        <w:ind w:left="357" w:hanging="357"/>
        <w:rPr>
          <w:rFonts w:ascii="Times New Roman" w:hAnsi="Times New Roman" w:cs="Times New Roman"/>
          <w:color w:val="000000" w:themeColor="text1"/>
        </w:rPr>
      </w:pPr>
      <w:r w:rsidRPr="0028637A">
        <w:rPr>
          <w:rFonts w:ascii="Times New Roman" w:eastAsia="Times" w:hAnsi="Times New Roman" w:cs="Times New Roman"/>
          <w:color w:val="000000" w:themeColor="text1"/>
          <w:lang w:val="en-US" w:eastAsia="en-CA"/>
        </w:rPr>
        <w:t>Regrets: ____________________________________</w:t>
      </w:r>
      <w:r w:rsidRPr="0028637A">
        <w:rPr>
          <w:rFonts w:ascii="Times New Roman" w:hAnsi="Times New Roman" w:cs="Times New Roman"/>
          <w:color w:val="000000" w:themeColor="text1"/>
        </w:rPr>
        <w:br w:type="page"/>
      </w:r>
    </w:p>
    <w:p w14:paraId="6F11D7B2" w14:textId="77777777" w:rsidR="00546EE6" w:rsidRPr="0028637A" w:rsidRDefault="00546EE6" w:rsidP="002801D4">
      <w:pPr>
        <w:pStyle w:val="Heading2"/>
        <w:numPr>
          <w:ilvl w:val="0"/>
          <w:numId w:val="3"/>
        </w:numPr>
        <w:ind w:left="357" w:hanging="357"/>
        <w:jc w:val="both"/>
        <w:rPr>
          <w:rFonts w:ascii="Times New Roman" w:hAnsi="Times New Roman"/>
          <w:b/>
          <w:color w:val="000000" w:themeColor="text1"/>
        </w:rPr>
      </w:pPr>
      <w:r w:rsidRPr="0028637A">
        <w:rPr>
          <w:rFonts w:ascii="Times New Roman" w:hAnsi="Times New Roman"/>
          <w:b/>
          <w:color w:val="000000" w:themeColor="text1"/>
        </w:rPr>
        <w:lastRenderedPageBreak/>
        <w:t>Agenda</w:t>
      </w:r>
    </w:p>
    <w:p w14:paraId="1A8CB24A" w14:textId="1775F9D5" w:rsidR="00546EE6" w:rsidRPr="0028637A" w:rsidRDefault="00546EE6" w:rsidP="00EF34AE">
      <w:pPr>
        <w:pStyle w:val="ListParagraph"/>
        <w:numPr>
          <w:ilvl w:val="0"/>
          <w:numId w:val="1"/>
        </w:numPr>
        <w:ind w:left="714" w:hanging="357"/>
        <w:jc w:val="both"/>
        <w:rPr>
          <w:rFonts w:ascii="Times New Roman" w:hAnsi="Times New Roman" w:cs="Times New Roman"/>
          <w:color w:val="000000" w:themeColor="text1"/>
        </w:rPr>
      </w:pPr>
      <w:r w:rsidRPr="0028637A">
        <w:rPr>
          <w:rFonts w:ascii="Times New Roman" w:hAnsi="Times New Roman" w:cs="Times New Roman"/>
          <w:color w:val="000000" w:themeColor="text1"/>
        </w:rPr>
        <w:t>Roll call of Officers</w:t>
      </w:r>
    </w:p>
    <w:p w14:paraId="1B5435ED" w14:textId="6F0BA5D2" w:rsidR="00310C64" w:rsidRPr="0028637A" w:rsidRDefault="00A07EFA" w:rsidP="00093596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 w:rsidRPr="0028637A">
        <w:rPr>
          <w:rFonts w:ascii="Times New Roman" w:hAnsi="Times New Roman" w:cs="Times New Roman"/>
          <w:color w:val="000000" w:themeColor="text1"/>
        </w:rPr>
        <w:t>Land Acknowledgement</w:t>
      </w:r>
    </w:p>
    <w:p w14:paraId="487B914F" w14:textId="25269ABB" w:rsidR="003E2A6B" w:rsidRPr="00307C81" w:rsidRDefault="003E2A6B" w:rsidP="00EF34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Introductions</w:t>
      </w:r>
    </w:p>
    <w:p w14:paraId="443B5443" w14:textId="2555ED3B" w:rsidR="007043FD" w:rsidRPr="00307C81" w:rsidRDefault="006C0ADF" w:rsidP="007043FD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Approval of the Agenda</w:t>
      </w:r>
    </w:p>
    <w:p w14:paraId="2711BED0" w14:textId="1896F2DD" w:rsidR="00387A77" w:rsidRPr="00307C81" w:rsidRDefault="00546EE6" w:rsidP="00DA792A">
      <w:pPr>
        <w:pStyle w:val="ListParagraph"/>
        <w:numPr>
          <w:ilvl w:val="0"/>
          <w:numId w:val="1"/>
        </w:numPr>
        <w:ind w:left="714" w:hanging="357"/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Reading of the Equity Statement</w:t>
      </w:r>
    </w:p>
    <w:p w14:paraId="165021F5" w14:textId="03C82FCC" w:rsidR="003E2A6B" w:rsidRPr="00307C81" w:rsidRDefault="003E2A6B" w:rsidP="00EF34AE">
      <w:pPr>
        <w:pStyle w:val="ListParagraph"/>
        <w:numPr>
          <w:ilvl w:val="0"/>
          <w:numId w:val="1"/>
        </w:numPr>
        <w:ind w:left="714" w:hanging="357"/>
        <w:jc w:val="both"/>
        <w:rPr>
          <w:rFonts w:ascii="Times New Roman" w:hAnsi="Times New Roman" w:cs="Times New Roman"/>
          <w:strike/>
        </w:rPr>
      </w:pPr>
      <w:r w:rsidRPr="00307C81">
        <w:rPr>
          <w:rFonts w:ascii="Times New Roman" w:hAnsi="Times New Roman" w:cs="Times New Roman"/>
          <w:strike/>
        </w:rPr>
        <w:t>Voting of new members and initiation (when applicable)</w:t>
      </w:r>
    </w:p>
    <w:p w14:paraId="36F50EC0" w14:textId="691E1BEE" w:rsidR="00387A77" w:rsidRPr="00307C81" w:rsidRDefault="00546EE6" w:rsidP="00387A77">
      <w:pPr>
        <w:pStyle w:val="ListParagraph"/>
        <w:numPr>
          <w:ilvl w:val="0"/>
          <w:numId w:val="1"/>
        </w:numPr>
        <w:ind w:left="714" w:hanging="357"/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Reading of the Minutes</w:t>
      </w:r>
    </w:p>
    <w:p w14:paraId="355B0359" w14:textId="77777777" w:rsidR="00546EE6" w:rsidRPr="00307C81" w:rsidRDefault="00546EE6" w:rsidP="00EF34AE">
      <w:pPr>
        <w:pStyle w:val="ListParagraph"/>
        <w:numPr>
          <w:ilvl w:val="0"/>
          <w:numId w:val="1"/>
        </w:numPr>
        <w:ind w:left="714" w:hanging="357"/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Matters Arising from the Previous Minutes</w:t>
      </w:r>
    </w:p>
    <w:p w14:paraId="7F9C4AEA" w14:textId="30B6FBC5" w:rsidR="00546EE6" w:rsidRPr="00307C81" w:rsidRDefault="00546EE6" w:rsidP="00EF34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Approval of the Previous Minutes</w:t>
      </w:r>
    </w:p>
    <w:p w14:paraId="61DE416F" w14:textId="6E9B64D4" w:rsidR="00272763" w:rsidRPr="00307C81" w:rsidRDefault="00546EE6" w:rsidP="00C13EBE">
      <w:pPr>
        <w:pStyle w:val="ListParagraph"/>
        <w:numPr>
          <w:ilvl w:val="0"/>
          <w:numId w:val="1"/>
        </w:numPr>
        <w:ind w:left="714" w:hanging="357"/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Secretary-Treasurer’s Report</w:t>
      </w:r>
    </w:p>
    <w:p w14:paraId="150A6984" w14:textId="77777777" w:rsidR="003D0D10" w:rsidRPr="00307C81" w:rsidRDefault="003D0D10" w:rsidP="003D0D10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Motion to Approve the 2020-2021 Budget</w:t>
      </w:r>
    </w:p>
    <w:p w14:paraId="67A898F4" w14:textId="77777777" w:rsidR="00546EE6" w:rsidRPr="00307C81" w:rsidRDefault="00546EE6" w:rsidP="00EF34AE">
      <w:pPr>
        <w:pStyle w:val="ListParagraph"/>
        <w:numPr>
          <w:ilvl w:val="0"/>
          <w:numId w:val="1"/>
        </w:numPr>
        <w:ind w:left="714" w:hanging="357"/>
        <w:jc w:val="both"/>
        <w:rPr>
          <w:rFonts w:ascii="Times New Roman" w:hAnsi="Times New Roman" w:cs="Times New Roman"/>
          <w:strike/>
        </w:rPr>
      </w:pPr>
      <w:r w:rsidRPr="00307C81">
        <w:rPr>
          <w:rFonts w:ascii="Times New Roman" w:hAnsi="Times New Roman" w:cs="Times New Roman"/>
          <w:strike/>
        </w:rPr>
        <w:t>Communications and bills</w:t>
      </w:r>
    </w:p>
    <w:p w14:paraId="4A00A999" w14:textId="77777777" w:rsidR="00546EE6" w:rsidRPr="00307C81" w:rsidRDefault="00546EE6" w:rsidP="00EF34AE">
      <w:pPr>
        <w:pStyle w:val="ListParagraph"/>
        <w:numPr>
          <w:ilvl w:val="0"/>
          <w:numId w:val="1"/>
        </w:numPr>
        <w:ind w:left="714" w:hanging="357"/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Executive Committee Report</w:t>
      </w:r>
    </w:p>
    <w:p w14:paraId="2F8C1DAF" w14:textId="354EE40F" w:rsidR="00DA792A" w:rsidRPr="00307C81" w:rsidRDefault="003B5554" w:rsidP="00093596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Highlights of Benefits Report</w:t>
      </w:r>
      <w:r w:rsidR="00DA792A" w:rsidRPr="00307C81">
        <w:rPr>
          <w:rFonts w:ascii="Times New Roman" w:hAnsi="Times New Roman" w:cs="Times New Roman"/>
        </w:rPr>
        <w:t xml:space="preserve"> (Kyle) </w:t>
      </w:r>
    </w:p>
    <w:p w14:paraId="2FD34344" w14:textId="77777777" w:rsidR="00546EE6" w:rsidRPr="00307C81" w:rsidRDefault="00546EE6" w:rsidP="00EF34AE">
      <w:pPr>
        <w:pStyle w:val="ListParagraph"/>
        <w:numPr>
          <w:ilvl w:val="0"/>
          <w:numId w:val="1"/>
        </w:numPr>
        <w:ind w:left="714" w:hanging="357"/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Reports of committees and delegates</w:t>
      </w:r>
    </w:p>
    <w:p w14:paraId="56C85E3F" w14:textId="562BC893" w:rsidR="00546EE6" w:rsidRPr="00307C81" w:rsidRDefault="00546EE6" w:rsidP="002801D4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Steward Networks</w:t>
      </w:r>
      <w:r w:rsidR="00BF0DE3" w:rsidRPr="00307C81">
        <w:rPr>
          <w:rFonts w:ascii="Times New Roman" w:hAnsi="Times New Roman" w:cs="Times New Roman"/>
        </w:rPr>
        <w:t xml:space="preserve"> </w:t>
      </w:r>
      <w:r w:rsidR="00BF0DE3" w:rsidRPr="00307C81">
        <w:rPr>
          <w:rFonts w:ascii="Times New Roman" w:hAnsi="Times New Roman" w:cs="Times New Roman"/>
          <w:b/>
        </w:rPr>
        <w:t xml:space="preserve">(Chaired by: </w:t>
      </w:r>
      <w:r w:rsidR="00C90201" w:rsidRPr="00307C81">
        <w:rPr>
          <w:rFonts w:ascii="Times New Roman" w:eastAsia="Times" w:hAnsi="Times New Roman" w:cs="Times New Roman"/>
          <w:b/>
          <w:lang w:val="en-US" w:eastAsia="en-CA"/>
        </w:rPr>
        <w:t>Brock Bodo</w:t>
      </w:r>
      <w:r w:rsidR="00BF0DE3" w:rsidRPr="00307C81">
        <w:rPr>
          <w:rFonts w:ascii="Times New Roman" w:hAnsi="Times New Roman" w:cs="Times New Roman"/>
          <w:b/>
        </w:rPr>
        <w:t xml:space="preserve">, </w:t>
      </w:r>
      <w:r w:rsidR="00C90201" w:rsidRPr="00307C81">
        <w:rPr>
          <w:rFonts w:ascii="Times New Roman" w:eastAsia="Times" w:hAnsi="Times New Roman" w:cs="Times New Roman"/>
          <w:b/>
          <w:lang w:val="en-US" w:eastAsia="en-CA"/>
        </w:rPr>
        <w:t xml:space="preserve">Carolyn </w:t>
      </w:r>
      <w:proofErr w:type="spellStart"/>
      <w:r w:rsidR="00C90201" w:rsidRPr="00307C81">
        <w:rPr>
          <w:rFonts w:ascii="Times New Roman" w:eastAsia="Times" w:hAnsi="Times New Roman" w:cs="Times New Roman"/>
          <w:b/>
          <w:lang w:val="en-US" w:eastAsia="en-CA"/>
        </w:rPr>
        <w:t>Capretta</w:t>
      </w:r>
      <w:proofErr w:type="spellEnd"/>
      <w:r w:rsidR="00BF0DE3" w:rsidRPr="00307C81">
        <w:rPr>
          <w:rFonts w:ascii="Times New Roman" w:hAnsi="Times New Roman" w:cs="Times New Roman"/>
          <w:b/>
        </w:rPr>
        <w:t xml:space="preserve">, and </w:t>
      </w:r>
      <w:proofErr w:type="spellStart"/>
      <w:r w:rsidR="00542301" w:rsidRPr="00307C81">
        <w:rPr>
          <w:rFonts w:ascii="Times New Roman" w:eastAsia="Times" w:hAnsi="Times New Roman" w:cs="Times New Roman"/>
          <w:b/>
          <w:lang w:val="en-US" w:eastAsia="en-CA"/>
        </w:rPr>
        <w:t>Kezhuan</w:t>
      </w:r>
      <w:proofErr w:type="spellEnd"/>
      <w:r w:rsidR="00542301" w:rsidRPr="00307C81">
        <w:rPr>
          <w:rFonts w:ascii="Times New Roman" w:eastAsia="Times" w:hAnsi="Times New Roman" w:cs="Times New Roman"/>
          <w:b/>
          <w:lang w:val="en-US" w:eastAsia="en-CA"/>
        </w:rPr>
        <w:t xml:space="preserve"> Gu</w:t>
      </w:r>
      <w:r w:rsidR="00BF0DE3" w:rsidRPr="00307C81">
        <w:rPr>
          <w:rFonts w:ascii="Times New Roman" w:hAnsi="Times New Roman" w:cs="Times New Roman"/>
          <w:b/>
        </w:rPr>
        <w:t>)</w:t>
      </w:r>
    </w:p>
    <w:p w14:paraId="5FD468DB" w14:textId="77777777" w:rsidR="00546EE6" w:rsidRPr="00307C81" w:rsidRDefault="00546EE6" w:rsidP="002801D4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LMC</w:t>
      </w:r>
    </w:p>
    <w:p w14:paraId="1CC5523D" w14:textId="5265B765" w:rsidR="00DA792A" w:rsidRPr="00307C81" w:rsidRDefault="00546EE6" w:rsidP="00767670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Bylaws</w:t>
      </w:r>
      <w:r w:rsidR="00BF0DE3" w:rsidRPr="00307C81">
        <w:rPr>
          <w:rFonts w:ascii="Times New Roman" w:hAnsi="Times New Roman" w:cs="Times New Roman"/>
        </w:rPr>
        <w:t xml:space="preserve"> </w:t>
      </w:r>
      <w:r w:rsidR="00BF0DE3" w:rsidRPr="00307C81">
        <w:rPr>
          <w:rFonts w:ascii="Times New Roman" w:hAnsi="Times New Roman" w:cs="Times New Roman"/>
          <w:b/>
        </w:rPr>
        <w:t xml:space="preserve">(Chaired by: </w:t>
      </w:r>
      <w:r w:rsidR="00767670" w:rsidRPr="00307C81">
        <w:rPr>
          <w:rFonts w:ascii="Times New Roman" w:eastAsia="Times" w:hAnsi="Times New Roman" w:cs="Times New Roman"/>
          <w:b/>
          <w:lang w:val="en-US" w:eastAsia="en-CA"/>
        </w:rPr>
        <w:t xml:space="preserve">Fernando </w:t>
      </w:r>
      <w:proofErr w:type="spellStart"/>
      <w:r w:rsidR="00767670" w:rsidRPr="00307C81">
        <w:rPr>
          <w:rFonts w:ascii="Times New Roman" w:eastAsia="Times" w:hAnsi="Times New Roman" w:cs="Times New Roman"/>
          <w:b/>
          <w:lang w:val="en-US" w:eastAsia="en-CA"/>
        </w:rPr>
        <w:t>Lennertz</w:t>
      </w:r>
      <w:proofErr w:type="spellEnd"/>
      <w:r w:rsidR="00BF0DE3" w:rsidRPr="00307C81">
        <w:rPr>
          <w:rFonts w:ascii="Times New Roman" w:hAnsi="Times New Roman" w:cs="Times New Roman"/>
          <w:b/>
        </w:rPr>
        <w:t>)</w:t>
      </w:r>
    </w:p>
    <w:p w14:paraId="6CBEF264" w14:textId="77777777" w:rsidR="00546EE6" w:rsidRPr="00307C81" w:rsidRDefault="00546EE6" w:rsidP="002801D4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Committee Updates</w:t>
      </w:r>
    </w:p>
    <w:p w14:paraId="7465D9F1" w14:textId="7EC15519" w:rsidR="00546EE6" w:rsidRPr="00307C81" w:rsidRDefault="00546EE6" w:rsidP="00EF34AE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Equity Action Committee</w:t>
      </w:r>
      <w:r w:rsidR="00BF0DE3" w:rsidRPr="00307C81">
        <w:rPr>
          <w:rFonts w:ascii="Times New Roman" w:hAnsi="Times New Roman" w:cs="Times New Roman"/>
        </w:rPr>
        <w:t xml:space="preserve"> </w:t>
      </w:r>
      <w:r w:rsidR="00BF0DE3" w:rsidRPr="00307C81">
        <w:rPr>
          <w:rFonts w:ascii="Times New Roman" w:hAnsi="Times New Roman" w:cs="Times New Roman"/>
          <w:b/>
        </w:rPr>
        <w:t xml:space="preserve">(Chaired by: </w:t>
      </w:r>
      <w:r w:rsidR="00542301" w:rsidRPr="00307C81">
        <w:rPr>
          <w:rFonts w:ascii="Times New Roman" w:eastAsia="Times" w:hAnsi="Times New Roman" w:cs="Times New Roman"/>
          <w:b/>
          <w:lang w:val="en-US" w:eastAsia="en-CA"/>
        </w:rPr>
        <w:t>Laurie Sherry-Kirk</w:t>
      </w:r>
      <w:r w:rsidR="00BF0DE3" w:rsidRPr="00307C81">
        <w:rPr>
          <w:rFonts w:ascii="Times New Roman" w:hAnsi="Times New Roman" w:cs="Times New Roman"/>
          <w:b/>
        </w:rPr>
        <w:t>)</w:t>
      </w:r>
    </w:p>
    <w:p w14:paraId="0266D6E2" w14:textId="6D41C7AA" w:rsidR="00546EE6" w:rsidRPr="00307C81" w:rsidRDefault="00546EE6" w:rsidP="00EF34AE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International Committee</w:t>
      </w:r>
      <w:r w:rsidR="00BF0DE3" w:rsidRPr="00307C81">
        <w:rPr>
          <w:rFonts w:ascii="Times New Roman" w:hAnsi="Times New Roman" w:cs="Times New Roman"/>
        </w:rPr>
        <w:t xml:space="preserve"> </w:t>
      </w:r>
      <w:r w:rsidR="006F4E2A" w:rsidRPr="00307C81">
        <w:rPr>
          <w:rFonts w:ascii="Times New Roman" w:hAnsi="Times New Roman" w:cs="Times New Roman"/>
          <w:b/>
        </w:rPr>
        <w:t xml:space="preserve">(Chaired by: </w:t>
      </w:r>
      <w:r w:rsidR="00272763" w:rsidRPr="00307C81">
        <w:rPr>
          <w:rFonts w:ascii="Times New Roman" w:eastAsia="Times" w:hAnsi="Times New Roman" w:cs="Times New Roman"/>
          <w:b/>
          <w:lang w:val="en-US" w:eastAsia="en-CA"/>
        </w:rPr>
        <w:t xml:space="preserve">Sarah </w:t>
      </w:r>
      <w:proofErr w:type="spellStart"/>
      <w:r w:rsidR="00272763" w:rsidRPr="00307C81">
        <w:rPr>
          <w:rFonts w:ascii="Times New Roman" w:eastAsia="Times" w:hAnsi="Times New Roman" w:cs="Times New Roman"/>
          <w:b/>
          <w:lang w:val="en-US" w:eastAsia="en-CA"/>
        </w:rPr>
        <w:t>Elshahat</w:t>
      </w:r>
      <w:proofErr w:type="spellEnd"/>
      <w:r w:rsidR="00BF0DE3" w:rsidRPr="00307C81">
        <w:rPr>
          <w:rFonts w:ascii="Times New Roman" w:hAnsi="Times New Roman" w:cs="Times New Roman"/>
          <w:b/>
        </w:rPr>
        <w:t>)</w:t>
      </w:r>
    </w:p>
    <w:p w14:paraId="3E4E57F8" w14:textId="7F3843D0" w:rsidR="00546EE6" w:rsidRPr="00307C81" w:rsidRDefault="00546EE6" w:rsidP="00EF34AE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Communications Committee</w:t>
      </w:r>
      <w:r w:rsidR="00BF0DE3" w:rsidRPr="00307C81">
        <w:rPr>
          <w:rFonts w:ascii="Times New Roman" w:hAnsi="Times New Roman" w:cs="Times New Roman"/>
        </w:rPr>
        <w:t xml:space="preserve"> </w:t>
      </w:r>
      <w:r w:rsidR="00BF0DE3" w:rsidRPr="00307C81">
        <w:rPr>
          <w:rFonts w:ascii="Times New Roman" w:hAnsi="Times New Roman" w:cs="Times New Roman"/>
          <w:b/>
        </w:rPr>
        <w:t xml:space="preserve">(Chaired by: </w:t>
      </w:r>
      <w:r w:rsidR="006939A1" w:rsidRPr="00307C81">
        <w:rPr>
          <w:rFonts w:ascii="Times New Roman" w:eastAsia="Times" w:hAnsi="Times New Roman" w:cs="Times New Roman"/>
          <w:b/>
          <w:lang w:val="en-US" w:eastAsia="en-CA"/>
        </w:rPr>
        <w:t xml:space="preserve">Fernando </w:t>
      </w:r>
      <w:proofErr w:type="spellStart"/>
      <w:r w:rsidR="006939A1" w:rsidRPr="00307C81">
        <w:rPr>
          <w:rFonts w:ascii="Times New Roman" w:eastAsia="Times" w:hAnsi="Times New Roman" w:cs="Times New Roman"/>
          <w:b/>
          <w:lang w:val="en-US" w:eastAsia="en-CA"/>
        </w:rPr>
        <w:t>Lennertz</w:t>
      </w:r>
      <w:proofErr w:type="spellEnd"/>
      <w:r w:rsidR="00BF0DE3" w:rsidRPr="00307C81">
        <w:rPr>
          <w:rFonts w:ascii="Times New Roman" w:hAnsi="Times New Roman" w:cs="Times New Roman"/>
          <w:b/>
        </w:rPr>
        <w:t>)</w:t>
      </w:r>
    </w:p>
    <w:p w14:paraId="5E91A3F4" w14:textId="4DE6869C" w:rsidR="00546EE6" w:rsidRPr="00307C81" w:rsidRDefault="00546EE6" w:rsidP="00EF34AE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Women’s Committee</w:t>
      </w:r>
      <w:r w:rsidR="00BF0DE3" w:rsidRPr="00307C81">
        <w:rPr>
          <w:rFonts w:ascii="Times New Roman" w:hAnsi="Times New Roman" w:cs="Times New Roman"/>
        </w:rPr>
        <w:t xml:space="preserve"> </w:t>
      </w:r>
      <w:r w:rsidR="00BF0DE3" w:rsidRPr="00307C81">
        <w:rPr>
          <w:rFonts w:ascii="Times New Roman" w:hAnsi="Times New Roman" w:cs="Times New Roman"/>
          <w:b/>
        </w:rPr>
        <w:t>(Chaired by: Ashley</w:t>
      </w:r>
      <w:r w:rsidR="00542301" w:rsidRPr="00307C81">
        <w:rPr>
          <w:rFonts w:ascii="Times New Roman" w:hAnsi="Times New Roman" w:cs="Times New Roman"/>
          <w:b/>
        </w:rPr>
        <w:t xml:space="preserve"> Cole</w:t>
      </w:r>
      <w:r w:rsidR="00BF0DE3" w:rsidRPr="00307C81">
        <w:rPr>
          <w:rFonts w:ascii="Times New Roman" w:hAnsi="Times New Roman" w:cs="Times New Roman"/>
          <w:b/>
        </w:rPr>
        <w:t>)</w:t>
      </w:r>
    </w:p>
    <w:p w14:paraId="28EBD294" w14:textId="561564D7" w:rsidR="00D55D82" w:rsidRPr="00307C81" w:rsidRDefault="00D55D82" w:rsidP="00EF34AE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Indigenous Solidarity Working Group</w:t>
      </w:r>
      <w:r w:rsidR="003E2A6B" w:rsidRPr="00307C81">
        <w:rPr>
          <w:rFonts w:ascii="Times New Roman" w:hAnsi="Times New Roman" w:cs="Times New Roman"/>
        </w:rPr>
        <w:t xml:space="preserve"> (IWSG)</w:t>
      </w:r>
      <w:r w:rsidR="00BF0DE3" w:rsidRPr="00307C81">
        <w:rPr>
          <w:rFonts w:ascii="Times New Roman" w:hAnsi="Times New Roman" w:cs="Times New Roman"/>
        </w:rPr>
        <w:t xml:space="preserve"> </w:t>
      </w:r>
      <w:r w:rsidR="00BF0DE3" w:rsidRPr="00307C81">
        <w:rPr>
          <w:rFonts w:ascii="Times New Roman" w:hAnsi="Times New Roman" w:cs="Times New Roman"/>
          <w:b/>
        </w:rPr>
        <w:t>(Chaired by: Sonia</w:t>
      </w:r>
      <w:r w:rsidR="00542301" w:rsidRPr="00307C81">
        <w:rPr>
          <w:rFonts w:ascii="Times New Roman" w:hAnsi="Times New Roman" w:cs="Times New Roman"/>
          <w:b/>
        </w:rPr>
        <w:t xml:space="preserve"> Hill</w:t>
      </w:r>
      <w:r w:rsidR="00BF0DE3" w:rsidRPr="00307C81">
        <w:rPr>
          <w:rFonts w:ascii="Times New Roman" w:hAnsi="Times New Roman" w:cs="Times New Roman"/>
          <w:b/>
        </w:rPr>
        <w:t>)</w:t>
      </w:r>
    </w:p>
    <w:p w14:paraId="144BB6D6" w14:textId="6DA29F0E" w:rsidR="00546EE6" w:rsidRPr="00307C81" w:rsidRDefault="00546EE6" w:rsidP="00BF0DE3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Political Action Committee</w:t>
      </w:r>
      <w:r w:rsidR="003B5554" w:rsidRPr="00307C81">
        <w:rPr>
          <w:rFonts w:ascii="Times New Roman" w:hAnsi="Times New Roman" w:cs="Times New Roman"/>
        </w:rPr>
        <w:t xml:space="preserve"> (PAC)</w:t>
      </w:r>
      <w:r w:rsidR="00BF0DE3" w:rsidRPr="00307C81">
        <w:rPr>
          <w:rFonts w:ascii="Times New Roman" w:hAnsi="Times New Roman" w:cs="Times New Roman"/>
        </w:rPr>
        <w:t xml:space="preserve"> </w:t>
      </w:r>
      <w:r w:rsidR="00BF0DE3" w:rsidRPr="00307C81">
        <w:rPr>
          <w:rFonts w:ascii="Times New Roman" w:hAnsi="Times New Roman" w:cs="Times New Roman"/>
          <w:b/>
        </w:rPr>
        <w:t xml:space="preserve">(Chaired by: </w:t>
      </w:r>
      <w:r w:rsidR="00542301" w:rsidRPr="00307C81">
        <w:rPr>
          <w:rFonts w:ascii="Times New Roman" w:eastAsia="Times" w:hAnsi="Times New Roman" w:cs="Times New Roman"/>
          <w:b/>
          <w:lang w:val="en-US" w:eastAsia="en-CA"/>
        </w:rPr>
        <w:t>Leah McGrath-Reynolds</w:t>
      </w:r>
      <w:r w:rsidR="00BF0DE3" w:rsidRPr="00307C81">
        <w:rPr>
          <w:rFonts w:ascii="Times New Roman" w:hAnsi="Times New Roman" w:cs="Times New Roman"/>
          <w:b/>
        </w:rPr>
        <w:t>)</w:t>
      </w:r>
    </w:p>
    <w:p w14:paraId="37B1F880" w14:textId="77777777" w:rsidR="00546EE6" w:rsidRPr="00307C81" w:rsidRDefault="00546EE6" w:rsidP="00EF34AE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Bargaining Team</w:t>
      </w:r>
    </w:p>
    <w:p w14:paraId="720AE13A" w14:textId="3318A6A5" w:rsidR="00985D5B" w:rsidRPr="00307C81" w:rsidRDefault="00546EE6" w:rsidP="000244F9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Bargaining Support Team</w:t>
      </w:r>
    </w:p>
    <w:p w14:paraId="57B5A2F9" w14:textId="6F5833D9" w:rsidR="00BB144B" w:rsidRPr="00307C81" w:rsidRDefault="006C0ADF" w:rsidP="00BB144B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Organizing Committee</w:t>
      </w:r>
      <w:r w:rsidR="00BF0DE3" w:rsidRPr="00307C81">
        <w:rPr>
          <w:rFonts w:ascii="Times New Roman" w:hAnsi="Times New Roman" w:cs="Times New Roman"/>
        </w:rPr>
        <w:t xml:space="preserve"> </w:t>
      </w:r>
      <w:r w:rsidR="009930C2" w:rsidRPr="00307C81">
        <w:rPr>
          <w:rFonts w:ascii="Times New Roman" w:hAnsi="Times New Roman" w:cs="Times New Roman"/>
          <w:b/>
        </w:rPr>
        <w:t xml:space="preserve">(Co-chaired by: </w:t>
      </w:r>
      <w:proofErr w:type="spellStart"/>
      <w:r w:rsidR="00DA792A" w:rsidRPr="00307C81">
        <w:rPr>
          <w:rFonts w:ascii="Times New Roman" w:hAnsi="Times New Roman" w:cs="Times New Roman"/>
          <w:b/>
        </w:rPr>
        <w:t>Wouter</w:t>
      </w:r>
      <w:proofErr w:type="spellEnd"/>
      <w:r w:rsidR="00DA792A" w:rsidRPr="00307C81">
        <w:rPr>
          <w:rFonts w:ascii="Times New Roman" w:hAnsi="Times New Roman" w:cs="Times New Roman"/>
          <w:b/>
        </w:rPr>
        <w:t xml:space="preserve"> van den Berg and</w:t>
      </w:r>
      <w:r w:rsidR="00FE0A04" w:rsidRPr="00307C81">
        <w:rPr>
          <w:rFonts w:ascii="Times New Roman" w:hAnsi="Times New Roman" w:cs="Times New Roman"/>
          <w:b/>
        </w:rPr>
        <w:t xml:space="preserve"> </w:t>
      </w:r>
      <w:proofErr w:type="spellStart"/>
      <w:r w:rsidR="00FE0A04" w:rsidRPr="00307C81">
        <w:rPr>
          <w:rFonts w:ascii="Times New Roman" w:hAnsi="Times New Roman" w:cs="Times New Roman"/>
          <w:b/>
        </w:rPr>
        <w:t>Gaoyin</w:t>
      </w:r>
      <w:proofErr w:type="spellEnd"/>
      <w:r w:rsidR="00FE0A04" w:rsidRPr="00307C81">
        <w:rPr>
          <w:rFonts w:ascii="Times New Roman" w:hAnsi="Times New Roman" w:cs="Times New Roman"/>
          <w:b/>
        </w:rPr>
        <w:t xml:space="preserve"> He</w:t>
      </w:r>
      <w:r w:rsidR="009930C2" w:rsidRPr="00307C81">
        <w:rPr>
          <w:rFonts w:ascii="Times New Roman" w:hAnsi="Times New Roman" w:cs="Times New Roman"/>
          <w:b/>
        </w:rPr>
        <w:t>)</w:t>
      </w:r>
    </w:p>
    <w:p w14:paraId="1DD7EF0B" w14:textId="44B1A7F9" w:rsidR="006C0ADF" w:rsidRPr="00307C81" w:rsidRDefault="006C0ADF" w:rsidP="00EF34AE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Prison Workers Solidarity Working Group</w:t>
      </w:r>
      <w:r w:rsidR="003E2A6B" w:rsidRPr="00307C81">
        <w:rPr>
          <w:rFonts w:ascii="Times New Roman" w:hAnsi="Times New Roman" w:cs="Times New Roman"/>
        </w:rPr>
        <w:t xml:space="preserve"> (PWSWG)</w:t>
      </w:r>
      <w:r w:rsidR="00BF0DE3" w:rsidRPr="00307C81">
        <w:rPr>
          <w:rFonts w:ascii="Times New Roman" w:hAnsi="Times New Roman" w:cs="Times New Roman"/>
        </w:rPr>
        <w:t xml:space="preserve"> </w:t>
      </w:r>
      <w:r w:rsidR="00BF0DE3" w:rsidRPr="00307C81">
        <w:rPr>
          <w:rFonts w:ascii="Times New Roman" w:hAnsi="Times New Roman" w:cs="Times New Roman"/>
          <w:b/>
        </w:rPr>
        <w:t>(Chaired by: Erin)</w:t>
      </w:r>
    </w:p>
    <w:p w14:paraId="64AB1EE9" w14:textId="0592232F" w:rsidR="009A6280" w:rsidRPr="00307C81" w:rsidRDefault="00F511A5" w:rsidP="009A6280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Hamilton &amp; district labour council (HDLC)</w:t>
      </w:r>
    </w:p>
    <w:p w14:paraId="7D808F01" w14:textId="77777777" w:rsidR="00056ED5" w:rsidRPr="00307C81" w:rsidRDefault="00F511A5" w:rsidP="00056ED5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Ontario University Workers Coordinating Committee (OUWCC)</w:t>
      </w:r>
    </w:p>
    <w:p w14:paraId="4E3B173D" w14:textId="7F9F1902" w:rsidR="00313606" w:rsidRPr="00307C81" w:rsidRDefault="00F511A5" w:rsidP="00313606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CUPE council</w:t>
      </w:r>
    </w:p>
    <w:p w14:paraId="43A73188" w14:textId="11D4A650" w:rsidR="007175F1" w:rsidRPr="00307C81" w:rsidRDefault="00C13EBE" w:rsidP="00DA792A">
      <w:pPr>
        <w:pStyle w:val="ListParagraph"/>
        <w:numPr>
          <w:ilvl w:val="0"/>
          <w:numId w:val="1"/>
        </w:numPr>
        <w:ind w:left="714" w:hanging="357"/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Nomination, elections, or installations</w:t>
      </w:r>
    </w:p>
    <w:p w14:paraId="25FD0116" w14:textId="7D610B26" w:rsidR="00093596" w:rsidRPr="00307C81" w:rsidRDefault="00093596" w:rsidP="00093596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  <w:shd w:val="clear" w:color="auto" w:fill="FFFFFF"/>
        </w:rPr>
        <w:t>Unit 2 Bargaining Team Member (Alternate)</w:t>
      </w:r>
    </w:p>
    <w:p w14:paraId="0EF5B282" w14:textId="25FFE31D" w:rsidR="00144897" w:rsidRPr="00307C81" w:rsidRDefault="00144897" w:rsidP="00093596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  <w:shd w:val="clear" w:color="auto" w:fill="FFFFFF"/>
        </w:rPr>
        <w:t>Vice President External</w:t>
      </w:r>
    </w:p>
    <w:p w14:paraId="1B8F5E99" w14:textId="332B5709" w:rsidR="00984CC6" w:rsidRPr="00307C81" w:rsidRDefault="00144897" w:rsidP="00587D17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  <w:shd w:val="clear" w:color="auto" w:fill="FFFFFF"/>
        </w:rPr>
        <w:t>Recording Secretary</w:t>
      </w:r>
      <w:r w:rsidR="00562EC2" w:rsidRPr="00307C81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61DC819F" w14:textId="2EE293E6" w:rsidR="00CD30C9" w:rsidRPr="00307C81" w:rsidRDefault="008F3300" w:rsidP="00093596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  <w:shd w:val="clear" w:color="auto" w:fill="FFFFFF"/>
        </w:rPr>
        <w:t xml:space="preserve">3 </w:t>
      </w:r>
      <w:r w:rsidR="00CD30C9" w:rsidRPr="00307C81">
        <w:rPr>
          <w:rFonts w:ascii="Times New Roman" w:hAnsi="Times New Roman" w:cs="Times New Roman"/>
          <w:shd w:val="clear" w:color="auto" w:fill="FFFFFF"/>
        </w:rPr>
        <w:t xml:space="preserve">Delegates for </w:t>
      </w:r>
      <w:r w:rsidR="00F146FF" w:rsidRPr="00307C81">
        <w:rPr>
          <w:rFonts w:ascii="Times New Roman" w:hAnsi="Times New Roman" w:cs="Times New Roman"/>
          <w:shd w:val="clear" w:color="auto" w:fill="FFFFFF"/>
        </w:rPr>
        <w:t>OFL Convention</w:t>
      </w:r>
    </w:p>
    <w:p w14:paraId="1964DA03" w14:textId="569ABB26" w:rsidR="00CB7EB8" w:rsidRPr="00307C81" w:rsidRDefault="00546EE6" w:rsidP="00CB7EB8">
      <w:pPr>
        <w:pStyle w:val="ListParagraph"/>
        <w:numPr>
          <w:ilvl w:val="0"/>
          <w:numId w:val="1"/>
        </w:numPr>
        <w:ind w:left="714" w:hanging="357"/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Unfinished business</w:t>
      </w:r>
    </w:p>
    <w:p w14:paraId="636258E1" w14:textId="77777777" w:rsidR="00DA792A" w:rsidRPr="00307C81" w:rsidRDefault="00546EE6" w:rsidP="00DA792A">
      <w:pPr>
        <w:pStyle w:val="ListParagraph"/>
        <w:numPr>
          <w:ilvl w:val="0"/>
          <w:numId w:val="1"/>
        </w:numPr>
        <w:ind w:left="714" w:hanging="357"/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New business</w:t>
      </w:r>
    </w:p>
    <w:p w14:paraId="0A2C083E" w14:textId="53ABE064" w:rsidR="00EE192B" w:rsidRPr="00307C81" w:rsidRDefault="00A41EF4" w:rsidP="00091943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 xml:space="preserve">Motion to </w:t>
      </w:r>
      <w:r w:rsidR="003D0D10" w:rsidRPr="00307C81">
        <w:rPr>
          <w:rFonts w:ascii="Times New Roman" w:hAnsi="Times New Roman" w:cs="Times New Roman"/>
        </w:rPr>
        <w:t xml:space="preserve">join CUPE 3902 on </w:t>
      </w:r>
      <w:proofErr w:type="spellStart"/>
      <w:r w:rsidR="003D0D10" w:rsidRPr="00307C81">
        <w:rPr>
          <w:rFonts w:ascii="Times New Roman" w:hAnsi="Times New Roman" w:cs="Times New Roman"/>
        </w:rPr>
        <w:t>UnionWare</w:t>
      </w:r>
      <w:proofErr w:type="spellEnd"/>
    </w:p>
    <w:p w14:paraId="46204081" w14:textId="1269959E" w:rsidR="00EE192B" w:rsidRPr="00307C81" w:rsidRDefault="00EE192B" w:rsidP="00EE192B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$750 to the Hamilton Encampment Support Network in solidarity against Hamilton Police Services</w:t>
      </w:r>
    </w:p>
    <w:p w14:paraId="2943A5C4" w14:textId="2A950BC9" w:rsidR="00E45ABF" w:rsidRPr="00307C81" w:rsidRDefault="00925A4C" w:rsidP="00E45ABF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  <w:shd w:val="clear" w:color="auto" w:fill="FFFFFF"/>
        </w:rPr>
        <w:lastRenderedPageBreak/>
        <w:t>COVID mandatory vaccination update</w:t>
      </w:r>
      <w:r w:rsidR="00E45ABF" w:rsidRPr="00307C81">
        <w:rPr>
          <w:rFonts w:ascii="Times New Roman" w:hAnsi="Times New Roman" w:cs="Times New Roman"/>
          <w:shd w:val="clear" w:color="auto" w:fill="FFFFFF"/>
        </w:rPr>
        <w:t xml:space="preserve"> (Brad</w:t>
      </w:r>
      <w:r w:rsidR="00533936" w:rsidRPr="00307C81">
        <w:rPr>
          <w:rFonts w:ascii="Times New Roman" w:hAnsi="Times New Roman" w:cs="Times New Roman"/>
          <w:shd w:val="clear" w:color="auto" w:fill="FFFFFF"/>
        </w:rPr>
        <w:t xml:space="preserve"> and Mary Ellen</w:t>
      </w:r>
      <w:r w:rsidR="00E45ABF" w:rsidRPr="00307C81">
        <w:rPr>
          <w:rFonts w:ascii="Times New Roman" w:hAnsi="Times New Roman" w:cs="Times New Roman"/>
          <w:shd w:val="clear" w:color="auto" w:fill="FFFFFF"/>
        </w:rPr>
        <w:t>)</w:t>
      </w:r>
    </w:p>
    <w:p w14:paraId="32F1F2B1" w14:textId="21E67092" w:rsidR="00154AB4" w:rsidRPr="00307C81" w:rsidRDefault="00154AB4" w:rsidP="00E45ABF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  <w:shd w:val="clear" w:color="auto" w:fill="FFFFFF"/>
        </w:rPr>
        <w:t xml:space="preserve">Reminder about CUPE National </w:t>
      </w:r>
      <w:r w:rsidR="00F618C2" w:rsidRPr="00307C81">
        <w:rPr>
          <w:rFonts w:ascii="Times New Roman" w:hAnsi="Times New Roman" w:cs="Times New Roman"/>
          <w:shd w:val="clear" w:color="auto" w:fill="FFFFFF"/>
        </w:rPr>
        <w:t xml:space="preserve">“Introduction to Stewarding” free training </w:t>
      </w:r>
      <w:r w:rsidRPr="00307C81">
        <w:rPr>
          <w:rFonts w:ascii="Times New Roman" w:hAnsi="Times New Roman" w:cs="Times New Roman"/>
          <w:shd w:val="clear" w:color="auto" w:fill="FFFFFF"/>
        </w:rPr>
        <w:t>(see Appendix)</w:t>
      </w:r>
    </w:p>
    <w:p w14:paraId="7F6BF1A6" w14:textId="1BAD5C0C" w:rsidR="0052025E" w:rsidRPr="00307C81" w:rsidRDefault="0052025E" w:rsidP="0052025E">
      <w:pPr>
        <w:pStyle w:val="ListParagraph"/>
        <w:numPr>
          <w:ilvl w:val="0"/>
          <w:numId w:val="1"/>
        </w:numPr>
        <w:ind w:left="714" w:hanging="357"/>
        <w:jc w:val="both"/>
        <w:rPr>
          <w:rFonts w:ascii="Times New Roman" w:hAnsi="Times New Roman" w:cs="Times New Roman"/>
          <w:shd w:val="clear" w:color="auto" w:fill="FFFFFF"/>
        </w:rPr>
      </w:pPr>
      <w:r w:rsidRPr="00307C81">
        <w:rPr>
          <w:rFonts w:ascii="Times New Roman" w:hAnsi="Times New Roman" w:cs="Times New Roman"/>
        </w:rPr>
        <w:t>Other business</w:t>
      </w:r>
    </w:p>
    <w:p w14:paraId="0B2DCB45" w14:textId="2DE8C092" w:rsidR="00334D67" w:rsidRPr="00307C81" w:rsidRDefault="00546EE6" w:rsidP="00E45ABF">
      <w:pPr>
        <w:pStyle w:val="ListParagraph"/>
        <w:numPr>
          <w:ilvl w:val="0"/>
          <w:numId w:val="1"/>
        </w:numPr>
        <w:ind w:left="714" w:hanging="357"/>
        <w:jc w:val="both"/>
        <w:rPr>
          <w:rFonts w:ascii="Times New Roman" w:hAnsi="Times New Roman" w:cs="Times New Roman"/>
        </w:rPr>
      </w:pPr>
      <w:r w:rsidRPr="00307C81">
        <w:rPr>
          <w:rFonts w:ascii="Times New Roman" w:hAnsi="Times New Roman" w:cs="Times New Roman"/>
        </w:rPr>
        <w:t>Good of the Union</w:t>
      </w:r>
    </w:p>
    <w:p w14:paraId="544241E7" w14:textId="779D9072" w:rsidR="00AF2EAA" w:rsidRDefault="00546EE6" w:rsidP="00313606">
      <w:pPr>
        <w:pStyle w:val="ListParagraph"/>
        <w:numPr>
          <w:ilvl w:val="0"/>
          <w:numId w:val="1"/>
        </w:numPr>
        <w:ind w:left="714" w:hanging="357"/>
        <w:jc w:val="both"/>
        <w:rPr>
          <w:rFonts w:ascii="Times New Roman" w:hAnsi="Times New Roman" w:cs="Times New Roman"/>
          <w:color w:val="000000" w:themeColor="text1"/>
        </w:rPr>
      </w:pPr>
      <w:r w:rsidRPr="0028637A">
        <w:rPr>
          <w:rFonts w:ascii="Times New Roman" w:hAnsi="Times New Roman" w:cs="Times New Roman"/>
          <w:color w:val="000000" w:themeColor="text1"/>
        </w:rPr>
        <w:t>Adjournment</w:t>
      </w:r>
    </w:p>
    <w:p w14:paraId="72BB56E4" w14:textId="77777777" w:rsidR="00EE192B" w:rsidRPr="00EE192B" w:rsidRDefault="00EE192B" w:rsidP="00EE192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66187A8B" w14:textId="455763D5" w:rsidR="00137FAD" w:rsidRPr="00137FAD" w:rsidRDefault="00517420" w:rsidP="00137FAD">
      <w:pPr>
        <w:pStyle w:val="Heading2"/>
        <w:numPr>
          <w:ilvl w:val="0"/>
          <w:numId w:val="3"/>
        </w:numPr>
        <w:ind w:left="357" w:hanging="357"/>
        <w:jc w:val="both"/>
        <w:rPr>
          <w:rFonts w:ascii="Times New Roman" w:hAnsi="Times New Roman"/>
          <w:b/>
          <w:color w:val="000000" w:themeColor="text1"/>
        </w:rPr>
      </w:pPr>
      <w:r w:rsidRPr="0028637A">
        <w:rPr>
          <w:rFonts w:ascii="Times New Roman" w:hAnsi="Times New Roman"/>
          <w:b/>
          <w:color w:val="000000" w:themeColor="text1"/>
        </w:rPr>
        <w:t>Pre-written Motions</w:t>
      </w:r>
    </w:p>
    <w:p w14:paraId="4F1A12B1" w14:textId="6DDF97EF" w:rsidR="00137FAD" w:rsidRDefault="00137FAD" w:rsidP="00137FAD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en-CA"/>
        </w:rPr>
      </w:pPr>
    </w:p>
    <w:p w14:paraId="35D495EC" w14:textId="77777777" w:rsidR="00533936" w:rsidRDefault="00533936" w:rsidP="00137FAD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en-CA"/>
        </w:rPr>
      </w:pPr>
    </w:p>
    <w:p w14:paraId="1BEE7E0C" w14:textId="26636B5A" w:rsidR="00DD5874" w:rsidRPr="00137FAD" w:rsidRDefault="00DD5874" w:rsidP="00533936">
      <w:pPr>
        <w:pStyle w:val="ListParagraph"/>
        <w:numPr>
          <w:ilvl w:val="0"/>
          <w:numId w:val="40"/>
        </w:num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137FAD">
        <w:rPr>
          <w:rFonts w:ascii="Arial" w:eastAsia="Times New Roman" w:hAnsi="Arial" w:cs="Arial"/>
          <w:b/>
          <w:bCs/>
          <w:color w:val="000000"/>
          <w:lang w:eastAsia="en-CA"/>
        </w:rPr>
        <w:t xml:space="preserve">Motion to join CUPE 3902 on </w:t>
      </w:r>
      <w:proofErr w:type="spellStart"/>
      <w:r w:rsidRPr="00137FAD">
        <w:rPr>
          <w:rFonts w:ascii="Arial" w:eastAsia="Times New Roman" w:hAnsi="Arial" w:cs="Arial"/>
          <w:b/>
          <w:bCs/>
          <w:color w:val="000000"/>
          <w:lang w:eastAsia="en-CA"/>
        </w:rPr>
        <w:t>UnionWare</w:t>
      </w:r>
      <w:proofErr w:type="spellEnd"/>
    </w:p>
    <w:p w14:paraId="41292A9D" w14:textId="77777777" w:rsidR="00533936" w:rsidRDefault="00533936" w:rsidP="00DD587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276646F6" w14:textId="10FFD208" w:rsidR="00DD5874" w:rsidRPr="00DD5874" w:rsidRDefault="00DD5874" w:rsidP="00DD58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D5874">
        <w:rPr>
          <w:rFonts w:ascii="Arial" w:eastAsia="Times New Roman" w:hAnsi="Arial" w:cs="Arial"/>
          <w:color w:val="000000"/>
          <w:lang w:eastAsia="en-CA"/>
        </w:rPr>
        <w:t>CUPE 3906 will:</w:t>
      </w:r>
    </w:p>
    <w:p w14:paraId="19BD127A" w14:textId="77777777" w:rsidR="00DD5874" w:rsidRPr="00DD5874" w:rsidRDefault="00DD5874" w:rsidP="00DD58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D5874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</w:p>
    <w:p w14:paraId="057A9443" w14:textId="77777777" w:rsidR="00DD5874" w:rsidRPr="00DD5874" w:rsidRDefault="00DD5874" w:rsidP="00DD5874">
      <w:pPr>
        <w:numPr>
          <w:ilvl w:val="0"/>
          <w:numId w:val="3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DD5874">
        <w:rPr>
          <w:rFonts w:ascii="Arial" w:eastAsia="Times New Roman" w:hAnsi="Arial" w:cs="Arial"/>
          <w:color w:val="000000"/>
          <w:lang w:eastAsia="en-CA"/>
        </w:rPr>
        <w:t xml:space="preserve">Authorize the union to contract with </w:t>
      </w:r>
      <w:proofErr w:type="spellStart"/>
      <w:r w:rsidRPr="00DD5874">
        <w:rPr>
          <w:rFonts w:ascii="Arial" w:eastAsia="Times New Roman" w:hAnsi="Arial" w:cs="Arial"/>
          <w:color w:val="000000"/>
          <w:lang w:eastAsia="en-CA"/>
        </w:rPr>
        <w:t>UnionWare</w:t>
      </w:r>
      <w:proofErr w:type="spellEnd"/>
      <w:r w:rsidRPr="00DD5874">
        <w:rPr>
          <w:rFonts w:ascii="Arial" w:eastAsia="Times New Roman" w:hAnsi="Arial" w:cs="Arial"/>
          <w:color w:val="000000"/>
          <w:lang w:eastAsia="en-CA"/>
        </w:rPr>
        <w:t xml:space="preserve"> to provide a member portal in collaboration with CUPE 3902 at an estimated yearly cost of $19,200.00, and</w:t>
      </w:r>
    </w:p>
    <w:p w14:paraId="4A967BD2" w14:textId="77777777" w:rsidR="00DD5874" w:rsidRPr="00DD5874" w:rsidRDefault="00DD5874" w:rsidP="00DD5874">
      <w:pPr>
        <w:numPr>
          <w:ilvl w:val="0"/>
          <w:numId w:val="3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DD5874">
        <w:rPr>
          <w:rFonts w:ascii="Arial" w:eastAsia="Times New Roman" w:hAnsi="Arial" w:cs="Arial"/>
          <w:color w:val="000000"/>
          <w:lang w:eastAsia="en-CA"/>
        </w:rPr>
        <w:t xml:space="preserve">Instruct the Secretary-Treasurer to report back as soon as possible if the actual cost of </w:t>
      </w:r>
      <w:proofErr w:type="spellStart"/>
      <w:r w:rsidRPr="00DD5874">
        <w:rPr>
          <w:rFonts w:ascii="Arial" w:eastAsia="Times New Roman" w:hAnsi="Arial" w:cs="Arial"/>
          <w:color w:val="000000"/>
          <w:lang w:eastAsia="en-CA"/>
        </w:rPr>
        <w:t>UnionWare</w:t>
      </w:r>
      <w:proofErr w:type="spellEnd"/>
      <w:r w:rsidRPr="00DD5874">
        <w:rPr>
          <w:rFonts w:ascii="Arial" w:eastAsia="Times New Roman" w:hAnsi="Arial" w:cs="Arial"/>
          <w:color w:val="000000"/>
          <w:lang w:eastAsia="en-CA"/>
        </w:rPr>
        <w:t xml:space="preserve"> ends up being more than currently estimated.</w:t>
      </w:r>
    </w:p>
    <w:p w14:paraId="0A190AF3" w14:textId="77777777" w:rsidR="00DD5874" w:rsidRPr="00DD5874" w:rsidRDefault="00DD5874" w:rsidP="00DD58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7DC5AFB7" w14:textId="77777777" w:rsidR="00DD5874" w:rsidRPr="00DD5874" w:rsidRDefault="00DD5874" w:rsidP="00DD58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D5874">
        <w:rPr>
          <w:rFonts w:ascii="Arial" w:eastAsia="Times New Roman" w:hAnsi="Arial" w:cs="Arial"/>
          <w:color w:val="000000"/>
          <w:lang w:eastAsia="en-CA"/>
        </w:rPr>
        <w:t>Moved by: Fernando</w:t>
      </w:r>
    </w:p>
    <w:p w14:paraId="23F2FC77" w14:textId="77777777" w:rsidR="00DD5874" w:rsidRPr="00DD5874" w:rsidRDefault="00DD5874" w:rsidP="00DD58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D5874">
        <w:rPr>
          <w:rFonts w:ascii="Arial" w:eastAsia="Times New Roman" w:hAnsi="Arial" w:cs="Arial"/>
          <w:color w:val="000000"/>
          <w:lang w:eastAsia="en-CA"/>
        </w:rPr>
        <w:t xml:space="preserve">Seconded by: </w:t>
      </w:r>
      <w:proofErr w:type="spellStart"/>
      <w:r w:rsidRPr="00DD5874">
        <w:rPr>
          <w:rFonts w:ascii="Arial" w:eastAsia="Times New Roman" w:hAnsi="Arial" w:cs="Arial"/>
          <w:color w:val="000000"/>
          <w:lang w:eastAsia="en-CA"/>
        </w:rPr>
        <w:t>Sibil</w:t>
      </w:r>
      <w:proofErr w:type="spellEnd"/>
    </w:p>
    <w:p w14:paraId="544B754B" w14:textId="03CC3C51" w:rsidR="00533936" w:rsidRDefault="00533936" w:rsidP="00DD587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4D3296B0" w14:textId="77777777" w:rsidR="00091943" w:rsidRPr="00DD5874" w:rsidRDefault="00091943" w:rsidP="00DD587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1F20B6FB" w14:textId="0E327F5A" w:rsidR="00DD5874" w:rsidRPr="00137FAD" w:rsidRDefault="00DD5874" w:rsidP="00533936">
      <w:pPr>
        <w:pStyle w:val="ListParagraph"/>
        <w:numPr>
          <w:ilvl w:val="0"/>
          <w:numId w:val="2"/>
        </w:num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137FAD">
        <w:rPr>
          <w:rFonts w:ascii="Arial" w:eastAsia="Times New Roman" w:hAnsi="Arial" w:cs="Arial"/>
          <w:b/>
          <w:bCs/>
          <w:color w:val="000000"/>
          <w:lang w:eastAsia="en-CA"/>
        </w:rPr>
        <w:t>Motion to Approve the 2020-2021 Budget</w:t>
      </w:r>
    </w:p>
    <w:p w14:paraId="4518794D" w14:textId="77777777" w:rsidR="00DD5874" w:rsidRPr="00DD5874" w:rsidRDefault="00DD5874" w:rsidP="00DD58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56F248B3" w14:textId="77777777" w:rsidR="00DD5874" w:rsidRPr="00DD5874" w:rsidRDefault="00DD5874" w:rsidP="00DD58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D5874">
        <w:rPr>
          <w:rFonts w:ascii="Arial" w:eastAsia="Times New Roman" w:hAnsi="Arial" w:cs="Arial"/>
          <w:color w:val="000000"/>
          <w:lang w:eastAsia="en-CA"/>
        </w:rPr>
        <w:t>CUPE 3906 will:</w:t>
      </w:r>
    </w:p>
    <w:p w14:paraId="27DBF10B" w14:textId="77777777" w:rsidR="00DD5874" w:rsidRPr="00DD5874" w:rsidRDefault="00DD5874" w:rsidP="00DD58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D5874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</w:p>
    <w:p w14:paraId="3BBAE9B2" w14:textId="77777777" w:rsidR="00DD5874" w:rsidRPr="00DD5874" w:rsidRDefault="00DD5874" w:rsidP="00DD5874">
      <w:pPr>
        <w:numPr>
          <w:ilvl w:val="0"/>
          <w:numId w:val="39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DD5874">
        <w:rPr>
          <w:rFonts w:ascii="Arial" w:eastAsia="Times New Roman" w:hAnsi="Arial" w:cs="Arial"/>
          <w:color w:val="000000"/>
          <w:lang w:eastAsia="en-CA"/>
        </w:rPr>
        <w:t>Accept the proposed budget for the 2021-2022 Fiscal Year (September to August) as presented,</w:t>
      </w:r>
    </w:p>
    <w:p w14:paraId="0CA41C12" w14:textId="77777777" w:rsidR="00DD5874" w:rsidRPr="00DD5874" w:rsidRDefault="00DD5874" w:rsidP="00DD5874">
      <w:pPr>
        <w:numPr>
          <w:ilvl w:val="0"/>
          <w:numId w:val="39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DD5874">
        <w:rPr>
          <w:rFonts w:ascii="Arial" w:eastAsia="Times New Roman" w:hAnsi="Arial" w:cs="Arial"/>
          <w:color w:val="000000"/>
          <w:lang w:eastAsia="en-CA"/>
        </w:rPr>
        <w:t>Authorize all Standing Committees and Working Groups of the union to spend at their discretion by majority vote the funds allocated to them in this budget,</w:t>
      </w:r>
    </w:p>
    <w:p w14:paraId="0ED5A02E" w14:textId="77777777" w:rsidR="00DD5874" w:rsidRPr="00DD5874" w:rsidRDefault="00DD5874" w:rsidP="00DD5874">
      <w:pPr>
        <w:numPr>
          <w:ilvl w:val="0"/>
          <w:numId w:val="39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DD5874">
        <w:rPr>
          <w:rFonts w:ascii="Arial" w:eastAsia="Times New Roman" w:hAnsi="Arial" w:cs="Arial"/>
          <w:color w:val="000000"/>
          <w:lang w:eastAsia="en-CA"/>
        </w:rPr>
        <w:t>Authorize the Bargaining Support Team and the Strike Committee to spend at their discretion by majority vote the funds allocated to related activities under lines 8100-8202 of this budget, and</w:t>
      </w:r>
    </w:p>
    <w:p w14:paraId="346EBCAF" w14:textId="77777777" w:rsidR="00DD5874" w:rsidRPr="00DD5874" w:rsidRDefault="00DD5874" w:rsidP="00DD5874">
      <w:pPr>
        <w:numPr>
          <w:ilvl w:val="0"/>
          <w:numId w:val="39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DD5874">
        <w:rPr>
          <w:rFonts w:ascii="Arial" w:eastAsia="Times New Roman" w:hAnsi="Arial" w:cs="Arial"/>
          <w:color w:val="000000"/>
          <w:lang w:eastAsia="en-CA"/>
        </w:rPr>
        <w:t>Authorize the union to send to Conventions and Conferences the numbers of delegates proposed in this budget and to cover all associated costs.</w:t>
      </w:r>
    </w:p>
    <w:p w14:paraId="1749535A" w14:textId="77777777" w:rsidR="00DD5874" w:rsidRPr="00DD5874" w:rsidRDefault="00DD5874" w:rsidP="00DD587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730F6C00" w14:textId="77777777" w:rsidR="00DD5874" w:rsidRPr="00DD5874" w:rsidRDefault="00DD5874" w:rsidP="00DD58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DD5874">
        <w:rPr>
          <w:rFonts w:ascii="Arial" w:eastAsia="Times New Roman" w:hAnsi="Arial" w:cs="Arial"/>
          <w:color w:val="000000"/>
          <w:lang w:eastAsia="en-CA"/>
        </w:rPr>
        <w:t>Moved by: Chris</w:t>
      </w:r>
    </w:p>
    <w:p w14:paraId="31AF20B4" w14:textId="6383BC56" w:rsidR="00DD5874" w:rsidRDefault="00DD5874" w:rsidP="00DD587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 w:rsidRPr="00DD5874">
        <w:rPr>
          <w:rFonts w:ascii="Arial" w:eastAsia="Times New Roman" w:hAnsi="Arial" w:cs="Arial"/>
          <w:color w:val="000000"/>
          <w:lang w:eastAsia="en-CA"/>
        </w:rPr>
        <w:t>Seconded by: Fernando</w:t>
      </w:r>
    </w:p>
    <w:p w14:paraId="4FDD191D" w14:textId="7019609F" w:rsidR="00E86480" w:rsidRDefault="00E86480" w:rsidP="00DD587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4EB0DC7A" w14:textId="6BF589F5" w:rsidR="00E86480" w:rsidRDefault="00E86480" w:rsidP="00E86480">
      <w:pPr>
        <w:pStyle w:val="Heading2"/>
        <w:numPr>
          <w:ilvl w:val="0"/>
          <w:numId w:val="3"/>
        </w:numPr>
        <w:ind w:left="357" w:hanging="357"/>
        <w:jc w:val="both"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lastRenderedPageBreak/>
        <w:t>Appendix</w:t>
      </w:r>
    </w:p>
    <w:p w14:paraId="45BA7E74" w14:textId="651B523A" w:rsidR="00E86480" w:rsidRDefault="00E86480" w:rsidP="00E86480"/>
    <w:p w14:paraId="642E6E4F" w14:textId="1F934F55" w:rsidR="003536A9" w:rsidRDefault="003536A9" w:rsidP="00F618C2">
      <w:pPr>
        <w:jc w:val="center"/>
      </w:pPr>
      <w:r>
        <w:t>CUPE NATIONAL TRAINING</w:t>
      </w:r>
    </w:p>
    <w:p w14:paraId="71572EBE" w14:textId="38A91813" w:rsidR="003536A9" w:rsidRDefault="003536A9" w:rsidP="00E86480"/>
    <w:p w14:paraId="4A0D5DDA" w14:textId="7A693BDC" w:rsidR="003536A9" w:rsidRDefault="003536A9" w:rsidP="00E86480">
      <w:r>
        <w:t>Introduction to Stewarding – Part 1</w:t>
      </w:r>
    </w:p>
    <w:p w14:paraId="20E571B5" w14:textId="77777777" w:rsidR="003536A9" w:rsidRDefault="003536A9" w:rsidP="003536A9">
      <w:r>
        <w:t>October 13 – ITS Part 1</w:t>
      </w:r>
    </w:p>
    <w:p w14:paraId="6BEA6CA7" w14:textId="0A932122" w:rsidR="003536A9" w:rsidRDefault="00C331EC" w:rsidP="003536A9">
      <w:hyperlink r:id="rId7" w:history="1">
        <w:r w:rsidR="007D3D51" w:rsidRPr="00D760EE">
          <w:rPr>
            <w:rStyle w:val="Hyperlink"/>
          </w:rPr>
          <w:t>https://cupe.ca/mrm-union-education/event/4719</w:t>
        </w:r>
      </w:hyperlink>
      <w:r w:rsidR="007D3D51">
        <w:t xml:space="preserve"> </w:t>
      </w:r>
    </w:p>
    <w:p w14:paraId="1B572A26" w14:textId="77777777" w:rsidR="003536A9" w:rsidRDefault="003536A9" w:rsidP="003536A9"/>
    <w:p w14:paraId="525610EA" w14:textId="42A51717" w:rsidR="003536A9" w:rsidRDefault="003536A9" w:rsidP="003536A9">
      <w:r>
        <w:t>Introduction to Stewarding – Part 2</w:t>
      </w:r>
    </w:p>
    <w:p w14:paraId="4AD3C8EF" w14:textId="77777777" w:rsidR="003536A9" w:rsidRDefault="003536A9" w:rsidP="003536A9">
      <w:r>
        <w:t>October 18 – ITS Part 2</w:t>
      </w:r>
    </w:p>
    <w:p w14:paraId="63C17C13" w14:textId="4D139406" w:rsidR="00E86480" w:rsidRPr="00E86480" w:rsidRDefault="00C331EC" w:rsidP="003536A9">
      <w:hyperlink r:id="rId8" w:history="1">
        <w:r w:rsidR="007D3D51" w:rsidRPr="00D760EE">
          <w:rPr>
            <w:rStyle w:val="Hyperlink"/>
          </w:rPr>
          <w:t>https://cupe.ca/mrm-union-education/event/4720</w:t>
        </w:r>
      </w:hyperlink>
      <w:r w:rsidR="007D3D51">
        <w:t xml:space="preserve"> </w:t>
      </w:r>
    </w:p>
    <w:p w14:paraId="189CB3F7" w14:textId="77777777" w:rsidR="00E86480" w:rsidRPr="00DD5874" w:rsidRDefault="00E86480" w:rsidP="00DD58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5A5EC6AB" w14:textId="77777777" w:rsidR="00AE7D88" w:rsidRPr="0028637A" w:rsidRDefault="00AE7D88" w:rsidP="00B77EE2">
      <w:pPr>
        <w:pStyle w:val="NormalWeb"/>
        <w:spacing w:before="240" w:beforeAutospacing="0" w:after="240" w:afterAutospacing="0"/>
        <w:ind w:left="717"/>
        <w:rPr>
          <w:color w:val="000000" w:themeColor="text1"/>
          <w:sz w:val="22"/>
          <w:szCs w:val="22"/>
        </w:rPr>
      </w:pPr>
    </w:p>
    <w:sectPr w:rsidR="00AE7D88" w:rsidRPr="0028637A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3F8D05" w14:textId="77777777" w:rsidR="00C331EC" w:rsidRDefault="00C331EC" w:rsidP="00A271B8">
      <w:pPr>
        <w:spacing w:after="0" w:line="240" w:lineRule="auto"/>
      </w:pPr>
      <w:r>
        <w:separator/>
      </w:r>
    </w:p>
  </w:endnote>
  <w:endnote w:type="continuationSeparator" w:id="0">
    <w:p w14:paraId="5D65D3C1" w14:textId="77777777" w:rsidR="00C331EC" w:rsidRDefault="00C331EC" w:rsidP="00A271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7AC6C1" w14:textId="77777777" w:rsidR="00A271B8" w:rsidRPr="00A271B8" w:rsidRDefault="00A271B8" w:rsidP="00A271B8">
    <w:pPr>
      <w:pStyle w:val="Footer"/>
      <w:rPr>
        <w:i/>
        <w:lang w:val="en-US"/>
      </w:rPr>
    </w:pPr>
    <w:r w:rsidRPr="00A271B8">
      <w:rPr>
        <w:i/>
        <w:noProof/>
        <w:lang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A593E00" wp14:editId="1CAC428B">
              <wp:simplePos x="0" y="0"/>
              <wp:positionH relativeFrom="column">
                <wp:posOffset>681990</wp:posOffset>
              </wp:positionH>
              <wp:positionV relativeFrom="paragraph">
                <wp:posOffset>78740</wp:posOffset>
              </wp:positionV>
              <wp:extent cx="4949825" cy="635"/>
              <wp:effectExtent l="0" t="0" r="3175" b="18415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949825" cy="635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A1F55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53.7pt;margin-top:6.2pt;width:389.75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" strokeweight=".5pt"/>
          </w:pict>
        </mc:Fallback>
      </mc:AlternateContent>
    </w:r>
  </w:p>
  <w:p w14:paraId="2627D513" w14:textId="77777777" w:rsidR="00A271B8" w:rsidRPr="00A271B8" w:rsidRDefault="00A271B8" w:rsidP="00A271B8">
    <w:pPr>
      <w:pStyle w:val="Footer"/>
      <w:jc w:val="center"/>
      <w:rPr>
        <w:i/>
        <w:lang w:val="en-US"/>
      </w:rPr>
    </w:pPr>
    <w:r w:rsidRPr="00A271B8">
      <w:rPr>
        <w:i/>
        <w:lang w:val="en-US"/>
      </w:rPr>
      <w:t>CANADIAN UNION OF PUBLIC EMPLOYEES, LOCAL 3906</w:t>
    </w:r>
  </w:p>
  <w:p w14:paraId="6125F026" w14:textId="77777777" w:rsidR="00A271B8" w:rsidRPr="00A271B8" w:rsidRDefault="00A271B8" w:rsidP="00A271B8">
    <w:pPr>
      <w:pStyle w:val="Footer"/>
      <w:jc w:val="center"/>
      <w:rPr>
        <w:i/>
        <w:lang w:val="en-US"/>
      </w:rPr>
    </w:pPr>
    <w:r w:rsidRPr="00A271B8">
      <w:rPr>
        <w:i/>
        <w:lang w:val="en-US"/>
      </w:rPr>
      <w:t>Kenneth Taylor Hall B111, McMaster University</w:t>
    </w:r>
  </w:p>
  <w:p w14:paraId="077ACF21" w14:textId="77777777" w:rsidR="00A271B8" w:rsidRPr="00A271B8" w:rsidRDefault="00A271B8" w:rsidP="00A271B8">
    <w:pPr>
      <w:pStyle w:val="Footer"/>
      <w:jc w:val="center"/>
      <w:rPr>
        <w:i/>
        <w:lang w:val="en-US"/>
      </w:rPr>
    </w:pPr>
    <w:r w:rsidRPr="00A271B8">
      <w:rPr>
        <w:i/>
        <w:lang w:val="en-US"/>
      </w:rPr>
      <w:t>1280 Main Street West, Hamilton, Ontario, Canada L8S 4M4</w:t>
    </w:r>
  </w:p>
  <w:p w14:paraId="0D68D8FE" w14:textId="77777777" w:rsidR="00A271B8" w:rsidRPr="00A271B8" w:rsidRDefault="00A271B8" w:rsidP="00A271B8">
    <w:pPr>
      <w:pStyle w:val="Footer"/>
      <w:jc w:val="center"/>
      <w:rPr>
        <w:i/>
        <w:lang w:val="en-US"/>
      </w:rPr>
    </w:pPr>
    <w:r w:rsidRPr="00A271B8">
      <w:rPr>
        <w:i/>
        <w:lang w:val="en-US"/>
      </w:rPr>
      <w:t>www.cupe3906.org</w:t>
    </w:r>
  </w:p>
  <w:p w14:paraId="0DC7B3F6" w14:textId="3BA9504F" w:rsidR="00A271B8" w:rsidRDefault="00A271B8" w:rsidP="00A271B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E1B8E3" w14:textId="77777777" w:rsidR="00C331EC" w:rsidRDefault="00C331EC" w:rsidP="00A271B8">
      <w:pPr>
        <w:spacing w:after="0" w:line="240" w:lineRule="auto"/>
      </w:pPr>
      <w:r>
        <w:separator/>
      </w:r>
    </w:p>
  </w:footnote>
  <w:footnote w:type="continuationSeparator" w:id="0">
    <w:p w14:paraId="37CAD5FA" w14:textId="77777777" w:rsidR="00C331EC" w:rsidRDefault="00C331EC" w:rsidP="00A271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B8C389" w14:textId="78E15A2B" w:rsidR="00A271B8" w:rsidRDefault="00A271B8" w:rsidP="00A271B8">
    <w:pPr>
      <w:pStyle w:val="Header"/>
      <w:jc w:val="center"/>
    </w:pPr>
    <w:r>
      <w:rPr>
        <w:noProof/>
        <w:lang w:eastAsia="en-CA"/>
      </w:rPr>
      <w:drawing>
        <wp:inline distT="0" distB="0" distL="0" distR="0" wp14:anchorId="784D2625" wp14:editId="42BD4377">
          <wp:extent cx="4956048" cy="518160"/>
          <wp:effectExtent l="0" t="0" r="0" b="0"/>
          <wp:docPr id="2" name="Picture 1" descr="CUPE3906_text_colou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PE3906_text_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6048" cy="5181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C19FC"/>
    <w:multiLevelType w:val="hybridMultilevel"/>
    <w:tmpl w:val="4320B93E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C030771"/>
    <w:multiLevelType w:val="hybridMultilevel"/>
    <w:tmpl w:val="535440FC"/>
    <w:lvl w:ilvl="0" w:tplc="C390F0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179F0"/>
    <w:multiLevelType w:val="hybridMultilevel"/>
    <w:tmpl w:val="8160AD00"/>
    <w:lvl w:ilvl="0" w:tplc="10090013">
      <w:start w:val="1"/>
      <w:numFmt w:val="upperRoman"/>
      <w:lvlText w:val="%1."/>
      <w:lvlJc w:val="right"/>
      <w:pPr>
        <w:ind w:left="1434" w:hanging="360"/>
      </w:pPr>
    </w:lvl>
    <w:lvl w:ilvl="1" w:tplc="10090019" w:tentative="1">
      <w:start w:val="1"/>
      <w:numFmt w:val="lowerLetter"/>
      <w:lvlText w:val="%2."/>
      <w:lvlJc w:val="left"/>
      <w:pPr>
        <w:ind w:left="2154" w:hanging="360"/>
      </w:pPr>
    </w:lvl>
    <w:lvl w:ilvl="2" w:tplc="1009001B" w:tentative="1">
      <w:start w:val="1"/>
      <w:numFmt w:val="lowerRoman"/>
      <w:lvlText w:val="%3."/>
      <w:lvlJc w:val="right"/>
      <w:pPr>
        <w:ind w:left="2874" w:hanging="180"/>
      </w:pPr>
    </w:lvl>
    <w:lvl w:ilvl="3" w:tplc="1009000F" w:tentative="1">
      <w:start w:val="1"/>
      <w:numFmt w:val="decimal"/>
      <w:lvlText w:val="%4."/>
      <w:lvlJc w:val="left"/>
      <w:pPr>
        <w:ind w:left="3594" w:hanging="360"/>
      </w:pPr>
    </w:lvl>
    <w:lvl w:ilvl="4" w:tplc="10090019" w:tentative="1">
      <w:start w:val="1"/>
      <w:numFmt w:val="lowerLetter"/>
      <w:lvlText w:val="%5."/>
      <w:lvlJc w:val="left"/>
      <w:pPr>
        <w:ind w:left="4314" w:hanging="360"/>
      </w:pPr>
    </w:lvl>
    <w:lvl w:ilvl="5" w:tplc="1009001B" w:tentative="1">
      <w:start w:val="1"/>
      <w:numFmt w:val="lowerRoman"/>
      <w:lvlText w:val="%6."/>
      <w:lvlJc w:val="right"/>
      <w:pPr>
        <w:ind w:left="5034" w:hanging="180"/>
      </w:pPr>
    </w:lvl>
    <w:lvl w:ilvl="6" w:tplc="1009000F" w:tentative="1">
      <w:start w:val="1"/>
      <w:numFmt w:val="decimal"/>
      <w:lvlText w:val="%7."/>
      <w:lvlJc w:val="left"/>
      <w:pPr>
        <w:ind w:left="5754" w:hanging="360"/>
      </w:pPr>
    </w:lvl>
    <w:lvl w:ilvl="7" w:tplc="10090019" w:tentative="1">
      <w:start w:val="1"/>
      <w:numFmt w:val="lowerLetter"/>
      <w:lvlText w:val="%8."/>
      <w:lvlJc w:val="left"/>
      <w:pPr>
        <w:ind w:left="6474" w:hanging="360"/>
      </w:pPr>
    </w:lvl>
    <w:lvl w:ilvl="8" w:tplc="10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3" w15:restartNumberingAfterBreak="0">
    <w:nsid w:val="10954ED5"/>
    <w:multiLevelType w:val="hybridMultilevel"/>
    <w:tmpl w:val="EFEA8846"/>
    <w:lvl w:ilvl="0" w:tplc="1009001B">
      <w:start w:val="1"/>
      <w:numFmt w:val="lowerRoman"/>
      <w:lvlText w:val="%1."/>
      <w:lvlJc w:val="right"/>
      <w:pPr>
        <w:ind w:left="1434" w:hanging="360"/>
      </w:pPr>
    </w:lvl>
    <w:lvl w:ilvl="1" w:tplc="10090019" w:tentative="1">
      <w:start w:val="1"/>
      <w:numFmt w:val="lowerLetter"/>
      <w:lvlText w:val="%2."/>
      <w:lvlJc w:val="left"/>
      <w:pPr>
        <w:ind w:left="2154" w:hanging="360"/>
      </w:pPr>
    </w:lvl>
    <w:lvl w:ilvl="2" w:tplc="1009001B" w:tentative="1">
      <w:start w:val="1"/>
      <w:numFmt w:val="lowerRoman"/>
      <w:lvlText w:val="%3."/>
      <w:lvlJc w:val="right"/>
      <w:pPr>
        <w:ind w:left="2874" w:hanging="180"/>
      </w:pPr>
    </w:lvl>
    <w:lvl w:ilvl="3" w:tplc="1009000F" w:tentative="1">
      <w:start w:val="1"/>
      <w:numFmt w:val="decimal"/>
      <w:lvlText w:val="%4."/>
      <w:lvlJc w:val="left"/>
      <w:pPr>
        <w:ind w:left="3594" w:hanging="360"/>
      </w:pPr>
    </w:lvl>
    <w:lvl w:ilvl="4" w:tplc="10090019" w:tentative="1">
      <w:start w:val="1"/>
      <w:numFmt w:val="lowerLetter"/>
      <w:lvlText w:val="%5."/>
      <w:lvlJc w:val="left"/>
      <w:pPr>
        <w:ind w:left="4314" w:hanging="360"/>
      </w:pPr>
    </w:lvl>
    <w:lvl w:ilvl="5" w:tplc="1009001B" w:tentative="1">
      <w:start w:val="1"/>
      <w:numFmt w:val="lowerRoman"/>
      <w:lvlText w:val="%6."/>
      <w:lvlJc w:val="right"/>
      <w:pPr>
        <w:ind w:left="5034" w:hanging="180"/>
      </w:pPr>
    </w:lvl>
    <w:lvl w:ilvl="6" w:tplc="1009000F" w:tentative="1">
      <w:start w:val="1"/>
      <w:numFmt w:val="decimal"/>
      <w:lvlText w:val="%7."/>
      <w:lvlJc w:val="left"/>
      <w:pPr>
        <w:ind w:left="5754" w:hanging="360"/>
      </w:pPr>
    </w:lvl>
    <w:lvl w:ilvl="7" w:tplc="10090019" w:tentative="1">
      <w:start w:val="1"/>
      <w:numFmt w:val="lowerLetter"/>
      <w:lvlText w:val="%8."/>
      <w:lvlJc w:val="left"/>
      <w:pPr>
        <w:ind w:left="6474" w:hanging="360"/>
      </w:pPr>
    </w:lvl>
    <w:lvl w:ilvl="8" w:tplc="10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4" w15:restartNumberingAfterBreak="0">
    <w:nsid w:val="10A12BC2"/>
    <w:multiLevelType w:val="hybridMultilevel"/>
    <w:tmpl w:val="F61E9F9A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607416B"/>
    <w:multiLevelType w:val="hybridMultilevel"/>
    <w:tmpl w:val="E3689ED4"/>
    <w:lvl w:ilvl="0" w:tplc="1009001B">
      <w:start w:val="1"/>
      <w:numFmt w:val="low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7CE611F"/>
    <w:multiLevelType w:val="hybridMultilevel"/>
    <w:tmpl w:val="5694F35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3">
      <w:start w:val="1"/>
      <w:numFmt w:val="upperRoman"/>
      <w:lvlText w:val="%2."/>
      <w:lvlJc w:val="right"/>
      <w:pPr>
        <w:ind w:left="1440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12185"/>
    <w:multiLevelType w:val="hybridMultilevel"/>
    <w:tmpl w:val="23B2EB86"/>
    <w:lvl w:ilvl="0" w:tplc="10090013">
      <w:start w:val="1"/>
      <w:numFmt w:val="upp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BE607AE"/>
    <w:multiLevelType w:val="hybridMultilevel"/>
    <w:tmpl w:val="B66C0488"/>
    <w:lvl w:ilvl="0" w:tplc="10090013">
      <w:start w:val="1"/>
      <w:numFmt w:val="upperRoman"/>
      <w:lvlText w:val="%1."/>
      <w:lvlJc w:val="right"/>
      <w:pPr>
        <w:ind w:left="1434" w:hanging="360"/>
      </w:pPr>
    </w:lvl>
    <w:lvl w:ilvl="1" w:tplc="10090019" w:tentative="1">
      <w:start w:val="1"/>
      <w:numFmt w:val="lowerLetter"/>
      <w:lvlText w:val="%2."/>
      <w:lvlJc w:val="left"/>
      <w:pPr>
        <w:ind w:left="2154" w:hanging="360"/>
      </w:pPr>
    </w:lvl>
    <w:lvl w:ilvl="2" w:tplc="1009001B" w:tentative="1">
      <w:start w:val="1"/>
      <w:numFmt w:val="lowerRoman"/>
      <w:lvlText w:val="%3."/>
      <w:lvlJc w:val="right"/>
      <w:pPr>
        <w:ind w:left="2874" w:hanging="180"/>
      </w:pPr>
    </w:lvl>
    <w:lvl w:ilvl="3" w:tplc="1009000F" w:tentative="1">
      <w:start w:val="1"/>
      <w:numFmt w:val="decimal"/>
      <w:lvlText w:val="%4."/>
      <w:lvlJc w:val="left"/>
      <w:pPr>
        <w:ind w:left="3594" w:hanging="360"/>
      </w:pPr>
    </w:lvl>
    <w:lvl w:ilvl="4" w:tplc="10090019" w:tentative="1">
      <w:start w:val="1"/>
      <w:numFmt w:val="lowerLetter"/>
      <w:lvlText w:val="%5."/>
      <w:lvlJc w:val="left"/>
      <w:pPr>
        <w:ind w:left="4314" w:hanging="360"/>
      </w:pPr>
    </w:lvl>
    <w:lvl w:ilvl="5" w:tplc="1009001B" w:tentative="1">
      <w:start w:val="1"/>
      <w:numFmt w:val="lowerRoman"/>
      <w:lvlText w:val="%6."/>
      <w:lvlJc w:val="right"/>
      <w:pPr>
        <w:ind w:left="5034" w:hanging="180"/>
      </w:pPr>
    </w:lvl>
    <w:lvl w:ilvl="6" w:tplc="1009000F" w:tentative="1">
      <w:start w:val="1"/>
      <w:numFmt w:val="decimal"/>
      <w:lvlText w:val="%7."/>
      <w:lvlJc w:val="left"/>
      <w:pPr>
        <w:ind w:left="5754" w:hanging="360"/>
      </w:pPr>
    </w:lvl>
    <w:lvl w:ilvl="7" w:tplc="10090019" w:tentative="1">
      <w:start w:val="1"/>
      <w:numFmt w:val="lowerLetter"/>
      <w:lvlText w:val="%8."/>
      <w:lvlJc w:val="left"/>
      <w:pPr>
        <w:ind w:left="6474" w:hanging="360"/>
      </w:pPr>
    </w:lvl>
    <w:lvl w:ilvl="8" w:tplc="10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9" w15:restartNumberingAfterBreak="0">
    <w:nsid w:val="1C785A8E"/>
    <w:multiLevelType w:val="hybridMultilevel"/>
    <w:tmpl w:val="690A4326"/>
    <w:lvl w:ilvl="0" w:tplc="1009001B">
      <w:start w:val="1"/>
      <w:numFmt w:val="low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1C952888"/>
    <w:multiLevelType w:val="hybridMultilevel"/>
    <w:tmpl w:val="E10E8AD2"/>
    <w:lvl w:ilvl="0" w:tplc="10090013">
      <w:start w:val="1"/>
      <w:numFmt w:val="upperRoman"/>
      <w:lvlText w:val="%1."/>
      <w:lvlJc w:val="right"/>
      <w:pPr>
        <w:ind w:left="1434" w:hanging="360"/>
      </w:pPr>
    </w:lvl>
    <w:lvl w:ilvl="1" w:tplc="10090019" w:tentative="1">
      <w:start w:val="1"/>
      <w:numFmt w:val="lowerLetter"/>
      <w:lvlText w:val="%2."/>
      <w:lvlJc w:val="left"/>
      <w:pPr>
        <w:ind w:left="2154" w:hanging="360"/>
      </w:pPr>
    </w:lvl>
    <w:lvl w:ilvl="2" w:tplc="1009001B" w:tentative="1">
      <w:start w:val="1"/>
      <w:numFmt w:val="lowerRoman"/>
      <w:lvlText w:val="%3."/>
      <w:lvlJc w:val="right"/>
      <w:pPr>
        <w:ind w:left="2874" w:hanging="180"/>
      </w:pPr>
    </w:lvl>
    <w:lvl w:ilvl="3" w:tplc="1009000F" w:tentative="1">
      <w:start w:val="1"/>
      <w:numFmt w:val="decimal"/>
      <w:lvlText w:val="%4."/>
      <w:lvlJc w:val="left"/>
      <w:pPr>
        <w:ind w:left="3594" w:hanging="360"/>
      </w:pPr>
    </w:lvl>
    <w:lvl w:ilvl="4" w:tplc="10090019" w:tentative="1">
      <w:start w:val="1"/>
      <w:numFmt w:val="lowerLetter"/>
      <w:lvlText w:val="%5."/>
      <w:lvlJc w:val="left"/>
      <w:pPr>
        <w:ind w:left="4314" w:hanging="360"/>
      </w:pPr>
    </w:lvl>
    <w:lvl w:ilvl="5" w:tplc="1009001B" w:tentative="1">
      <w:start w:val="1"/>
      <w:numFmt w:val="lowerRoman"/>
      <w:lvlText w:val="%6."/>
      <w:lvlJc w:val="right"/>
      <w:pPr>
        <w:ind w:left="5034" w:hanging="180"/>
      </w:pPr>
    </w:lvl>
    <w:lvl w:ilvl="6" w:tplc="1009000F" w:tentative="1">
      <w:start w:val="1"/>
      <w:numFmt w:val="decimal"/>
      <w:lvlText w:val="%7."/>
      <w:lvlJc w:val="left"/>
      <w:pPr>
        <w:ind w:left="5754" w:hanging="360"/>
      </w:pPr>
    </w:lvl>
    <w:lvl w:ilvl="7" w:tplc="10090019" w:tentative="1">
      <w:start w:val="1"/>
      <w:numFmt w:val="lowerLetter"/>
      <w:lvlText w:val="%8."/>
      <w:lvlJc w:val="left"/>
      <w:pPr>
        <w:ind w:left="6474" w:hanging="360"/>
      </w:pPr>
    </w:lvl>
    <w:lvl w:ilvl="8" w:tplc="10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11" w15:restartNumberingAfterBreak="0">
    <w:nsid w:val="1D5C141F"/>
    <w:multiLevelType w:val="hybridMultilevel"/>
    <w:tmpl w:val="9FC603BA"/>
    <w:lvl w:ilvl="0" w:tplc="1009001B">
      <w:start w:val="1"/>
      <w:numFmt w:val="low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1FF40558"/>
    <w:multiLevelType w:val="hybridMultilevel"/>
    <w:tmpl w:val="E3689ED4"/>
    <w:lvl w:ilvl="0" w:tplc="1009001B">
      <w:start w:val="1"/>
      <w:numFmt w:val="low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221E06AA"/>
    <w:multiLevelType w:val="hybridMultilevel"/>
    <w:tmpl w:val="117AF32A"/>
    <w:lvl w:ilvl="0" w:tplc="9384DAF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2444BE82">
      <w:start w:val="1"/>
      <w:numFmt w:val="upperRoman"/>
      <w:lvlText w:val="%2."/>
      <w:lvlJc w:val="right"/>
      <w:pPr>
        <w:ind w:left="1440" w:hanging="360"/>
      </w:pPr>
      <w:rPr>
        <w:rFonts w:hint="default"/>
        <w:color w:val="000000" w:themeColor="text1"/>
      </w:rPr>
    </w:lvl>
    <w:lvl w:ilvl="2" w:tplc="6FEE6CE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3F64DD"/>
    <w:multiLevelType w:val="hybridMultilevel"/>
    <w:tmpl w:val="8F6A3792"/>
    <w:lvl w:ilvl="0" w:tplc="1009001B">
      <w:start w:val="1"/>
      <w:numFmt w:val="low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23FD54FC"/>
    <w:multiLevelType w:val="hybridMultilevel"/>
    <w:tmpl w:val="02F2509C"/>
    <w:lvl w:ilvl="0" w:tplc="1009001B">
      <w:start w:val="1"/>
      <w:numFmt w:val="lowerRoman"/>
      <w:lvlText w:val="%1."/>
      <w:lvlJc w:val="right"/>
      <w:pPr>
        <w:ind w:left="2154" w:hanging="360"/>
      </w:pPr>
    </w:lvl>
    <w:lvl w:ilvl="1" w:tplc="10090019" w:tentative="1">
      <w:start w:val="1"/>
      <w:numFmt w:val="lowerLetter"/>
      <w:lvlText w:val="%2."/>
      <w:lvlJc w:val="left"/>
      <w:pPr>
        <w:ind w:left="2874" w:hanging="360"/>
      </w:pPr>
    </w:lvl>
    <w:lvl w:ilvl="2" w:tplc="1009001B" w:tentative="1">
      <w:start w:val="1"/>
      <w:numFmt w:val="lowerRoman"/>
      <w:lvlText w:val="%3."/>
      <w:lvlJc w:val="right"/>
      <w:pPr>
        <w:ind w:left="3594" w:hanging="180"/>
      </w:pPr>
    </w:lvl>
    <w:lvl w:ilvl="3" w:tplc="1009000F" w:tentative="1">
      <w:start w:val="1"/>
      <w:numFmt w:val="decimal"/>
      <w:lvlText w:val="%4."/>
      <w:lvlJc w:val="left"/>
      <w:pPr>
        <w:ind w:left="4314" w:hanging="360"/>
      </w:pPr>
    </w:lvl>
    <w:lvl w:ilvl="4" w:tplc="10090019" w:tentative="1">
      <w:start w:val="1"/>
      <w:numFmt w:val="lowerLetter"/>
      <w:lvlText w:val="%5."/>
      <w:lvlJc w:val="left"/>
      <w:pPr>
        <w:ind w:left="5034" w:hanging="360"/>
      </w:pPr>
    </w:lvl>
    <w:lvl w:ilvl="5" w:tplc="1009001B" w:tentative="1">
      <w:start w:val="1"/>
      <w:numFmt w:val="lowerRoman"/>
      <w:lvlText w:val="%6."/>
      <w:lvlJc w:val="right"/>
      <w:pPr>
        <w:ind w:left="5754" w:hanging="180"/>
      </w:pPr>
    </w:lvl>
    <w:lvl w:ilvl="6" w:tplc="1009000F" w:tentative="1">
      <w:start w:val="1"/>
      <w:numFmt w:val="decimal"/>
      <w:lvlText w:val="%7."/>
      <w:lvlJc w:val="left"/>
      <w:pPr>
        <w:ind w:left="6474" w:hanging="360"/>
      </w:pPr>
    </w:lvl>
    <w:lvl w:ilvl="7" w:tplc="10090019" w:tentative="1">
      <w:start w:val="1"/>
      <w:numFmt w:val="lowerLetter"/>
      <w:lvlText w:val="%8."/>
      <w:lvlJc w:val="left"/>
      <w:pPr>
        <w:ind w:left="7194" w:hanging="360"/>
      </w:pPr>
    </w:lvl>
    <w:lvl w:ilvl="8" w:tplc="1009001B" w:tentative="1">
      <w:start w:val="1"/>
      <w:numFmt w:val="lowerRoman"/>
      <w:lvlText w:val="%9."/>
      <w:lvlJc w:val="right"/>
      <w:pPr>
        <w:ind w:left="7914" w:hanging="180"/>
      </w:pPr>
    </w:lvl>
  </w:abstractNum>
  <w:abstractNum w:abstractNumId="16" w15:restartNumberingAfterBreak="0">
    <w:nsid w:val="26886BE8"/>
    <w:multiLevelType w:val="hybridMultilevel"/>
    <w:tmpl w:val="5C8619DC"/>
    <w:lvl w:ilvl="0" w:tplc="10090013">
      <w:start w:val="1"/>
      <w:numFmt w:val="upperRoman"/>
      <w:lvlText w:val="%1."/>
      <w:lvlJc w:val="right"/>
      <w:pPr>
        <w:ind w:left="1434" w:hanging="360"/>
      </w:pPr>
    </w:lvl>
    <w:lvl w:ilvl="1" w:tplc="10090019" w:tentative="1">
      <w:start w:val="1"/>
      <w:numFmt w:val="lowerLetter"/>
      <w:lvlText w:val="%2."/>
      <w:lvlJc w:val="left"/>
      <w:pPr>
        <w:ind w:left="2154" w:hanging="360"/>
      </w:pPr>
    </w:lvl>
    <w:lvl w:ilvl="2" w:tplc="1009001B" w:tentative="1">
      <w:start w:val="1"/>
      <w:numFmt w:val="lowerRoman"/>
      <w:lvlText w:val="%3."/>
      <w:lvlJc w:val="right"/>
      <w:pPr>
        <w:ind w:left="2874" w:hanging="180"/>
      </w:pPr>
    </w:lvl>
    <w:lvl w:ilvl="3" w:tplc="1009000F" w:tentative="1">
      <w:start w:val="1"/>
      <w:numFmt w:val="decimal"/>
      <w:lvlText w:val="%4."/>
      <w:lvlJc w:val="left"/>
      <w:pPr>
        <w:ind w:left="3594" w:hanging="360"/>
      </w:pPr>
    </w:lvl>
    <w:lvl w:ilvl="4" w:tplc="10090019" w:tentative="1">
      <w:start w:val="1"/>
      <w:numFmt w:val="lowerLetter"/>
      <w:lvlText w:val="%5."/>
      <w:lvlJc w:val="left"/>
      <w:pPr>
        <w:ind w:left="4314" w:hanging="360"/>
      </w:pPr>
    </w:lvl>
    <w:lvl w:ilvl="5" w:tplc="1009001B" w:tentative="1">
      <w:start w:val="1"/>
      <w:numFmt w:val="lowerRoman"/>
      <w:lvlText w:val="%6."/>
      <w:lvlJc w:val="right"/>
      <w:pPr>
        <w:ind w:left="5034" w:hanging="180"/>
      </w:pPr>
    </w:lvl>
    <w:lvl w:ilvl="6" w:tplc="1009000F" w:tentative="1">
      <w:start w:val="1"/>
      <w:numFmt w:val="decimal"/>
      <w:lvlText w:val="%7."/>
      <w:lvlJc w:val="left"/>
      <w:pPr>
        <w:ind w:left="5754" w:hanging="360"/>
      </w:pPr>
    </w:lvl>
    <w:lvl w:ilvl="7" w:tplc="10090019" w:tentative="1">
      <w:start w:val="1"/>
      <w:numFmt w:val="lowerLetter"/>
      <w:lvlText w:val="%8."/>
      <w:lvlJc w:val="left"/>
      <w:pPr>
        <w:ind w:left="6474" w:hanging="360"/>
      </w:pPr>
    </w:lvl>
    <w:lvl w:ilvl="8" w:tplc="10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17" w15:restartNumberingAfterBreak="0">
    <w:nsid w:val="26E30B2D"/>
    <w:multiLevelType w:val="hybridMultilevel"/>
    <w:tmpl w:val="9FC603BA"/>
    <w:lvl w:ilvl="0" w:tplc="1009001B">
      <w:start w:val="1"/>
      <w:numFmt w:val="low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26ED0ECD"/>
    <w:multiLevelType w:val="hybridMultilevel"/>
    <w:tmpl w:val="5A7EFA1A"/>
    <w:lvl w:ilvl="0" w:tplc="10090013">
      <w:start w:val="1"/>
      <w:numFmt w:val="upperRoman"/>
      <w:lvlText w:val="%1."/>
      <w:lvlJc w:val="right"/>
      <w:pPr>
        <w:ind w:left="1434" w:hanging="360"/>
      </w:pPr>
    </w:lvl>
    <w:lvl w:ilvl="1" w:tplc="10090019" w:tentative="1">
      <w:start w:val="1"/>
      <w:numFmt w:val="lowerLetter"/>
      <w:lvlText w:val="%2."/>
      <w:lvlJc w:val="left"/>
      <w:pPr>
        <w:ind w:left="2154" w:hanging="360"/>
      </w:pPr>
    </w:lvl>
    <w:lvl w:ilvl="2" w:tplc="1009001B" w:tentative="1">
      <w:start w:val="1"/>
      <w:numFmt w:val="lowerRoman"/>
      <w:lvlText w:val="%3."/>
      <w:lvlJc w:val="right"/>
      <w:pPr>
        <w:ind w:left="2874" w:hanging="180"/>
      </w:pPr>
    </w:lvl>
    <w:lvl w:ilvl="3" w:tplc="1009000F" w:tentative="1">
      <w:start w:val="1"/>
      <w:numFmt w:val="decimal"/>
      <w:lvlText w:val="%4."/>
      <w:lvlJc w:val="left"/>
      <w:pPr>
        <w:ind w:left="3594" w:hanging="360"/>
      </w:pPr>
    </w:lvl>
    <w:lvl w:ilvl="4" w:tplc="10090019" w:tentative="1">
      <w:start w:val="1"/>
      <w:numFmt w:val="lowerLetter"/>
      <w:lvlText w:val="%5."/>
      <w:lvlJc w:val="left"/>
      <w:pPr>
        <w:ind w:left="4314" w:hanging="360"/>
      </w:pPr>
    </w:lvl>
    <w:lvl w:ilvl="5" w:tplc="1009001B" w:tentative="1">
      <w:start w:val="1"/>
      <w:numFmt w:val="lowerRoman"/>
      <w:lvlText w:val="%6."/>
      <w:lvlJc w:val="right"/>
      <w:pPr>
        <w:ind w:left="5034" w:hanging="180"/>
      </w:pPr>
    </w:lvl>
    <w:lvl w:ilvl="6" w:tplc="1009000F" w:tentative="1">
      <w:start w:val="1"/>
      <w:numFmt w:val="decimal"/>
      <w:lvlText w:val="%7."/>
      <w:lvlJc w:val="left"/>
      <w:pPr>
        <w:ind w:left="5754" w:hanging="360"/>
      </w:pPr>
    </w:lvl>
    <w:lvl w:ilvl="7" w:tplc="10090019" w:tentative="1">
      <w:start w:val="1"/>
      <w:numFmt w:val="lowerLetter"/>
      <w:lvlText w:val="%8."/>
      <w:lvlJc w:val="left"/>
      <w:pPr>
        <w:ind w:left="6474" w:hanging="360"/>
      </w:pPr>
    </w:lvl>
    <w:lvl w:ilvl="8" w:tplc="10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19" w15:restartNumberingAfterBreak="0">
    <w:nsid w:val="2EF52074"/>
    <w:multiLevelType w:val="hybridMultilevel"/>
    <w:tmpl w:val="D63A25D4"/>
    <w:lvl w:ilvl="0" w:tplc="1009001B">
      <w:start w:val="1"/>
      <w:numFmt w:val="low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307C538C"/>
    <w:multiLevelType w:val="hybridMultilevel"/>
    <w:tmpl w:val="5A7EFA1A"/>
    <w:lvl w:ilvl="0" w:tplc="10090013">
      <w:start w:val="1"/>
      <w:numFmt w:val="upperRoman"/>
      <w:lvlText w:val="%1."/>
      <w:lvlJc w:val="right"/>
      <w:pPr>
        <w:ind w:left="1434" w:hanging="360"/>
      </w:pPr>
    </w:lvl>
    <w:lvl w:ilvl="1" w:tplc="10090019" w:tentative="1">
      <w:start w:val="1"/>
      <w:numFmt w:val="lowerLetter"/>
      <w:lvlText w:val="%2."/>
      <w:lvlJc w:val="left"/>
      <w:pPr>
        <w:ind w:left="2154" w:hanging="360"/>
      </w:pPr>
    </w:lvl>
    <w:lvl w:ilvl="2" w:tplc="1009001B" w:tentative="1">
      <w:start w:val="1"/>
      <w:numFmt w:val="lowerRoman"/>
      <w:lvlText w:val="%3."/>
      <w:lvlJc w:val="right"/>
      <w:pPr>
        <w:ind w:left="2874" w:hanging="180"/>
      </w:pPr>
    </w:lvl>
    <w:lvl w:ilvl="3" w:tplc="1009000F" w:tentative="1">
      <w:start w:val="1"/>
      <w:numFmt w:val="decimal"/>
      <w:lvlText w:val="%4."/>
      <w:lvlJc w:val="left"/>
      <w:pPr>
        <w:ind w:left="3594" w:hanging="360"/>
      </w:pPr>
    </w:lvl>
    <w:lvl w:ilvl="4" w:tplc="10090019" w:tentative="1">
      <w:start w:val="1"/>
      <w:numFmt w:val="lowerLetter"/>
      <w:lvlText w:val="%5."/>
      <w:lvlJc w:val="left"/>
      <w:pPr>
        <w:ind w:left="4314" w:hanging="360"/>
      </w:pPr>
    </w:lvl>
    <w:lvl w:ilvl="5" w:tplc="1009001B" w:tentative="1">
      <w:start w:val="1"/>
      <w:numFmt w:val="lowerRoman"/>
      <w:lvlText w:val="%6."/>
      <w:lvlJc w:val="right"/>
      <w:pPr>
        <w:ind w:left="5034" w:hanging="180"/>
      </w:pPr>
    </w:lvl>
    <w:lvl w:ilvl="6" w:tplc="1009000F" w:tentative="1">
      <w:start w:val="1"/>
      <w:numFmt w:val="decimal"/>
      <w:lvlText w:val="%7."/>
      <w:lvlJc w:val="left"/>
      <w:pPr>
        <w:ind w:left="5754" w:hanging="360"/>
      </w:pPr>
    </w:lvl>
    <w:lvl w:ilvl="7" w:tplc="10090019" w:tentative="1">
      <w:start w:val="1"/>
      <w:numFmt w:val="lowerLetter"/>
      <w:lvlText w:val="%8."/>
      <w:lvlJc w:val="left"/>
      <w:pPr>
        <w:ind w:left="6474" w:hanging="360"/>
      </w:pPr>
    </w:lvl>
    <w:lvl w:ilvl="8" w:tplc="10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1" w15:restartNumberingAfterBreak="0">
    <w:nsid w:val="364B1B3F"/>
    <w:multiLevelType w:val="hybridMultilevel"/>
    <w:tmpl w:val="D39E0778"/>
    <w:lvl w:ilvl="0" w:tplc="9384DAF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821C87"/>
    <w:multiLevelType w:val="multilevel"/>
    <w:tmpl w:val="16529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A406F79"/>
    <w:multiLevelType w:val="hybridMultilevel"/>
    <w:tmpl w:val="E10E8AD2"/>
    <w:lvl w:ilvl="0" w:tplc="10090013">
      <w:start w:val="1"/>
      <w:numFmt w:val="upperRoman"/>
      <w:lvlText w:val="%1."/>
      <w:lvlJc w:val="right"/>
      <w:pPr>
        <w:ind w:left="1434" w:hanging="360"/>
      </w:pPr>
    </w:lvl>
    <w:lvl w:ilvl="1" w:tplc="10090019" w:tentative="1">
      <w:start w:val="1"/>
      <w:numFmt w:val="lowerLetter"/>
      <w:lvlText w:val="%2."/>
      <w:lvlJc w:val="left"/>
      <w:pPr>
        <w:ind w:left="2154" w:hanging="360"/>
      </w:pPr>
    </w:lvl>
    <w:lvl w:ilvl="2" w:tplc="1009001B" w:tentative="1">
      <w:start w:val="1"/>
      <w:numFmt w:val="lowerRoman"/>
      <w:lvlText w:val="%3."/>
      <w:lvlJc w:val="right"/>
      <w:pPr>
        <w:ind w:left="2874" w:hanging="180"/>
      </w:pPr>
    </w:lvl>
    <w:lvl w:ilvl="3" w:tplc="1009000F" w:tentative="1">
      <w:start w:val="1"/>
      <w:numFmt w:val="decimal"/>
      <w:lvlText w:val="%4."/>
      <w:lvlJc w:val="left"/>
      <w:pPr>
        <w:ind w:left="3594" w:hanging="360"/>
      </w:pPr>
    </w:lvl>
    <w:lvl w:ilvl="4" w:tplc="10090019" w:tentative="1">
      <w:start w:val="1"/>
      <w:numFmt w:val="lowerLetter"/>
      <w:lvlText w:val="%5."/>
      <w:lvlJc w:val="left"/>
      <w:pPr>
        <w:ind w:left="4314" w:hanging="360"/>
      </w:pPr>
    </w:lvl>
    <w:lvl w:ilvl="5" w:tplc="1009001B" w:tentative="1">
      <w:start w:val="1"/>
      <w:numFmt w:val="lowerRoman"/>
      <w:lvlText w:val="%6."/>
      <w:lvlJc w:val="right"/>
      <w:pPr>
        <w:ind w:left="5034" w:hanging="180"/>
      </w:pPr>
    </w:lvl>
    <w:lvl w:ilvl="6" w:tplc="1009000F" w:tentative="1">
      <w:start w:val="1"/>
      <w:numFmt w:val="decimal"/>
      <w:lvlText w:val="%7."/>
      <w:lvlJc w:val="left"/>
      <w:pPr>
        <w:ind w:left="5754" w:hanging="360"/>
      </w:pPr>
    </w:lvl>
    <w:lvl w:ilvl="7" w:tplc="10090019" w:tentative="1">
      <w:start w:val="1"/>
      <w:numFmt w:val="lowerLetter"/>
      <w:lvlText w:val="%8."/>
      <w:lvlJc w:val="left"/>
      <w:pPr>
        <w:ind w:left="6474" w:hanging="360"/>
      </w:pPr>
    </w:lvl>
    <w:lvl w:ilvl="8" w:tplc="10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4" w15:restartNumberingAfterBreak="0">
    <w:nsid w:val="3C8B5C83"/>
    <w:multiLevelType w:val="hybridMultilevel"/>
    <w:tmpl w:val="A6208B8A"/>
    <w:lvl w:ilvl="0" w:tplc="1009001B">
      <w:start w:val="1"/>
      <w:numFmt w:val="lowerRoman"/>
      <w:lvlText w:val="%1."/>
      <w:lvlJc w:val="right"/>
      <w:pPr>
        <w:ind w:left="2154" w:hanging="360"/>
      </w:pPr>
    </w:lvl>
    <w:lvl w:ilvl="1" w:tplc="10090019" w:tentative="1">
      <w:start w:val="1"/>
      <w:numFmt w:val="lowerLetter"/>
      <w:lvlText w:val="%2."/>
      <w:lvlJc w:val="left"/>
      <w:pPr>
        <w:ind w:left="2874" w:hanging="360"/>
      </w:pPr>
    </w:lvl>
    <w:lvl w:ilvl="2" w:tplc="1009001B" w:tentative="1">
      <w:start w:val="1"/>
      <w:numFmt w:val="lowerRoman"/>
      <w:lvlText w:val="%3."/>
      <w:lvlJc w:val="right"/>
      <w:pPr>
        <w:ind w:left="3594" w:hanging="180"/>
      </w:pPr>
    </w:lvl>
    <w:lvl w:ilvl="3" w:tplc="1009000F" w:tentative="1">
      <w:start w:val="1"/>
      <w:numFmt w:val="decimal"/>
      <w:lvlText w:val="%4."/>
      <w:lvlJc w:val="left"/>
      <w:pPr>
        <w:ind w:left="4314" w:hanging="360"/>
      </w:pPr>
    </w:lvl>
    <w:lvl w:ilvl="4" w:tplc="10090019" w:tentative="1">
      <w:start w:val="1"/>
      <w:numFmt w:val="lowerLetter"/>
      <w:lvlText w:val="%5."/>
      <w:lvlJc w:val="left"/>
      <w:pPr>
        <w:ind w:left="5034" w:hanging="360"/>
      </w:pPr>
    </w:lvl>
    <w:lvl w:ilvl="5" w:tplc="1009001B" w:tentative="1">
      <w:start w:val="1"/>
      <w:numFmt w:val="lowerRoman"/>
      <w:lvlText w:val="%6."/>
      <w:lvlJc w:val="right"/>
      <w:pPr>
        <w:ind w:left="5754" w:hanging="180"/>
      </w:pPr>
    </w:lvl>
    <w:lvl w:ilvl="6" w:tplc="1009000F" w:tentative="1">
      <w:start w:val="1"/>
      <w:numFmt w:val="decimal"/>
      <w:lvlText w:val="%7."/>
      <w:lvlJc w:val="left"/>
      <w:pPr>
        <w:ind w:left="6474" w:hanging="360"/>
      </w:pPr>
    </w:lvl>
    <w:lvl w:ilvl="7" w:tplc="10090019" w:tentative="1">
      <w:start w:val="1"/>
      <w:numFmt w:val="lowerLetter"/>
      <w:lvlText w:val="%8."/>
      <w:lvlJc w:val="left"/>
      <w:pPr>
        <w:ind w:left="7194" w:hanging="360"/>
      </w:pPr>
    </w:lvl>
    <w:lvl w:ilvl="8" w:tplc="1009001B" w:tentative="1">
      <w:start w:val="1"/>
      <w:numFmt w:val="lowerRoman"/>
      <w:lvlText w:val="%9."/>
      <w:lvlJc w:val="right"/>
      <w:pPr>
        <w:ind w:left="7914" w:hanging="180"/>
      </w:pPr>
    </w:lvl>
  </w:abstractNum>
  <w:abstractNum w:abstractNumId="25" w15:restartNumberingAfterBreak="0">
    <w:nsid w:val="3DD607BB"/>
    <w:multiLevelType w:val="hybridMultilevel"/>
    <w:tmpl w:val="E3689ED4"/>
    <w:lvl w:ilvl="0" w:tplc="1009001B">
      <w:start w:val="1"/>
      <w:numFmt w:val="low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403C6C6C"/>
    <w:multiLevelType w:val="hybridMultilevel"/>
    <w:tmpl w:val="77A6771C"/>
    <w:lvl w:ilvl="0" w:tplc="1009001B">
      <w:start w:val="1"/>
      <w:numFmt w:val="low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435E2168"/>
    <w:multiLevelType w:val="multilevel"/>
    <w:tmpl w:val="79C8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4CB582D"/>
    <w:multiLevelType w:val="hybridMultilevel"/>
    <w:tmpl w:val="8F6A3792"/>
    <w:lvl w:ilvl="0" w:tplc="1009001B">
      <w:start w:val="1"/>
      <w:numFmt w:val="low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4A892E99"/>
    <w:multiLevelType w:val="hybridMultilevel"/>
    <w:tmpl w:val="8AA8DBA8"/>
    <w:lvl w:ilvl="0" w:tplc="7F322728">
      <w:start w:val="1"/>
      <w:numFmt w:val="lowerRoman"/>
      <w:lvlText w:val="%1."/>
      <w:lvlJc w:val="right"/>
      <w:pPr>
        <w:ind w:left="2160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4BF66B31"/>
    <w:multiLevelType w:val="hybridMultilevel"/>
    <w:tmpl w:val="05560340"/>
    <w:lvl w:ilvl="0" w:tplc="10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1" w15:restartNumberingAfterBreak="0">
    <w:nsid w:val="4E6B16F8"/>
    <w:multiLevelType w:val="hybridMultilevel"/>
    <w:tmpl w:val="D826A494"/>
    <w:lvl w:ilvl="0" w:tplc="1009001B">
      <w:start w:val="1"/>
      <w:numFmt w:val="lowerRoman"/>
      <w:lvlText w:val="%1."/>
      <w:lvlJc w:val="right"/>
      <w:pPr>
        <w:ind w:left="2154" w:hanging="360"/>
      </w:pPr>
    </w:lvl>
    <w:lvl w:ilvl="1" w:tplc="10090019" w:tentative="1">
      <w:start w:val="1"/>
      <w:numFmt w:val="lowerLetter"/>
      <w:lvlText w:val="%2."/>
      <w:lvlJc w:val="left"/>
      <w:pPr>
        <w:ind w:left="2874" w:hanging="360"/>
      </w:pPr>
    </w:lvl>
    <w:lvl w:ilvl="2" w:tplc="1009001B" w:tentative="1">
      <w:start w:val="1"/>
      <w:numFmt w:val="lowerRoman"/>
      <w:lvlText w:val="%3."/>
      <w:lvlJc w:val="right"/>
      <w:pPr>
        <w:ind w:left="3594" w:hanging="180"/>
      </w:pPr>
    </w:lvl>
    <w:lvl w:ilvl="3" w:tplc="1009000F" w:tentative="1">
      <w:start w:val="1"/>
      <w:numFmt w:val="decimal"/>
      <w:lvlText w:val="%4."/>
      <w:lvlJc w:val="left"/>
      <w:pPr>
        <w:ind w:left="4314" w:hanging="360"/>
      </w:pPr>
    </w:lvl>
    <w:lvl w:ilvl="4" w:tplc="10090019" w:tentative="1">
      <w:start w:val="1"/>
      <w:numFmt w:val="lowerLetter"/>
      <w:lvlText w:val="%5."/>
      <w:lvlJc w:val="left"/>
      <w:pPr>
        <w:ind w:left="5034" w:hanging="360"/>
      </w:pPr>
    </w:lvl>
    <w:lvl w:ilvl="5" w:tplc="1009001B" w:tentative="1">
      <w:start w:val="1"/>
      <w:numFmt w:val="lowerRoman"/>
      <w:lvlText w:val="%6."/>
      <w:lvlJc w:val="right"/>
      <w:pPr>
        <w:ind w:left="5754" w:hanging="180"/>
      </w:pPr>
    </w:lvl>
    <w:lvl w:ilvl="6" w:tplc="1009000F" w:tentative="1">
      <w:start w:val="1"/>
      <w:numFmt w:val="decimal"/>
      <w:lvlText w:val="%7."/>
      <w:lvlJc w:val="left"/>
      <w:pPr>
        <w:ind w:left="6474" w:hanging="360"/>
      </w:pPr>
    </w:lvl>
    <w:lvl w:ilvl="7" w:tplc="10090019" w:tentative="1">
      <w:start w:val="1"/>
      <w:numFmt w:val="lowerLetter"/>
      <w:lvlText w:val="%8."/>
      <w:lvlJc w:val="left"/>
      <w:pPr>
        <w:ind w:left="7194" w:hanging="360"/>
      </w:pPr>
    </w:lvl>
    <w:lvl w:ilvl="8" w:tplc="1009001B" w:tentative="1">
      <w:start w:val="1"/>
      <w:numFmt w:val="lowerRoman"/>
      <w:lvlText w:val="%9."/>
      <w:lvlJc w:val="right"/>
      <w:pPr>
        <w:ind w:left="7914" w:hanging="180"/>
      </w:pPr>
    </w:lvl>
  </w:abstractNum>
  <w:abstractNum w:abstractNumId="32" w15:restartNumberingAfterBreak="0">
    <w:nsid w:val="52455DA6"/>
    <w:multiLevelType w:val="hybridMultilevel"/>
    <w:tmpl w:val="17CA1EB4"/>
    <w:lvl w:ilvl="0" w:tplc="4552E5D8">
      <w:start w:val="1"/>
      <w:numFmt w:val="upperLetter"/>
      <w:lvlText w:val="%1."/>
      <w:lvlJc w:val="left"/>
      <w:pPr>
        <w:ind w:left="1077" w:hanging="360"/>
      </w:pPr>
      <w:rPr>
        <w:b/>
      </w:rPr>
    </w:lvl>
    <w:lvl w:ilvl="1" w:tplc="10090019" w:tentative="1">
      <w:start w:val="1"/>
      <w:numFmt w:val="lowerLetter"/>
      <w:lvlText w:val="%2."/>
      <w:lvlJc w:val="left"/>
      <w:pPr>
        <w:ind w:left="1797" w:hanging="360"/>
      </w:pPr>
    </w:lvl>
    <w:lvl w:ilvl="2" w:tplc="1009001B" w:tentative="1">
      <w:start w:val="1"/>
      <w:numFmt w:val="lowerRoman"/>
      <w:lvlText w:val="%3."/>
      <w:lvlJc w:val="right"/>
      <w:pPr>
        <w:ind w:left="2517" w:hanging="180"/>
      </w:pPr>
    </w:lvl>
    <w:lvl w:ilvl="3" w:tplc="1009000F" w:tentative="1">
      <w:start w:val="1"/>
      <w:numFmt w:val="decimal"/>
      <w:lvlText w:val="%4."/>
      <w:lvlJc w:val="left"/>
      <w:pPr>
        <w:ind w:left="3237" w:hanging="360"/>
      </w:pPr>
    </w:lvl>
    <w:lvl w:ilvl="4" w:tplc="10090019" w:tentative="1">
      <w:start w:val="1"/>
      <w:numFmt w:val="lowerLetter"/>
      <w:lvlText w:val="%5."/>
      <w:lvlJc w:val="left"/>
      <w:pPr>
        <w:ind w:left="3957" w:hanging="360"/>
      </w:pPr>
    </w:lvl>
    <w:lvl w:ilvl="5" w:tplc="1009001B" w:tentative="1">
      <w:start w:val="1"/>
      <w:numFmt w:val="lowerRoman"/>
      <w:lvlText w:val="%6."/>
      <w:lvlJc w:val="right"/>
      <w:pPr>
        <w:ind w:left="4677" w:hanging="180"/>
      </w:pPr>
    </w:lvl>
    <w:lvl w:ilvl="6" w:tplc="1009000F" w:tentative="1">
      <w:start w:val="1"/>
      <w:numFmt w:val="decimal"/>
      <w:lvlText w:val="%7."/>
      <w:lvlJc w:val="left"/>
      <w:pPr>
        <w:ind w:left="5397" w:hanging="360"/>
      </w:pPr>
    </w:lvl>
    <w:lvl w:ilvl="7" w:tplc="10090019" w:tentative="1">
      <w:start w:val="1"/>
      <w:numFmt w:val="lowerLetter"/>
      <w:lvlText w:val="%8."/>
      <w:lvlJc w:val="left"/>
      <w:pPr>
        <w:ind w:left="6117" w:hanging="360"/>
      </w:pPr>
    </w:lvl>
    <w:lvl w:ilvl="8" w:tplc="10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3" w15:restartNumberingAfterBreak="0">
    <w:nsid w:val="528E5EE0"/>
    <w:multiLevelType w:val="hybridMultilevel"/>
    <w:tmpl w:val="E3689ED4"/>
    <w:lvl w:ilvl="0" w:tplc="1009001B">
      <w:start w:val="1"/>
      <w:numFmt w:val="low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 w15:restartNumberingAfterBreak="0">
    <w:nsid w:val="5DCB0A23"/>
    <w:multiLevelType w:val="hybridMultilevel"/>
    <w:tmpl w:val="C526FD98"/>
    <w:lvl w:ilvl="0" w:tplc="10090013">
      <w:start w:val="1"/>
      <w:numFmt w:val="upperRoman"/>
      <w:lvlText w:val="%1."/>
      <w:lvlJc w:val="right"/>
      <w:pPr>
        <w:ind w:left="1434" w:hanging="360"/>
      </w:pPr>
    </w:lvl>
    <w:lvl w:ilvl="1" w:tplc="10090019" w:tentative="1">
      <w:start w:val="1"/>
      <w:numFmt w:val="lowerLetter"/>
      <w:lvlText w:val="%2."/>
      <w:lvlJc w:val="left"/>
      <w:pPr>
        <w:ind w:left="2154" w:hanging="360"/>
      </w:pPr>
    </w:lvl>
    <w:lvl w:ilvl="2" w:tplc="1009001B" w:tentative="1">
      <w:start w:val="1"/>
      <w:numFmt w:val="lowerRoman"/>
      <w:lvlText w:val="%3."/>
      <w:lvlJc w:val="right"/>
      <w:pPr>
        <w:ind w:left="2874" w:hanging="180"/>
      </w:pPr>
    </w:lvl>
    <w:lvl w:ilvl="3" w:tplc="1009000F" w:tentative="1">
      <w:start w:val="1"/>
      <w:numFmt w:val="decimal"/>
      <w:lvlText w:val="%4."/>
      <w:lvlJc w:val="left"/>
      <w:pPr>
        <w:ind w:left="3594" w:hanging="360"/>
      </w:pPr>
    </w:lvl>
    <w:lvl w:ilvl="4" w:tplc="10090019" w:tentative="1">
      <w:start w:val="1"/>
      <w:numFmt w:val="lowerLetter"/>
      <w:lvlText w:val="%5."/>
      <w:lvlJc w:val="left"/>
      <w:pPr>
        <w:ind w:left="4314" w:hanging="360"/>
      </w:pPr>
    </w:lvl>
    <w:lvl w:ilvl="5" w:tplc="1009001B" w:tentative="1">
      <w:start w:val="1"/>
      <w:numFmt w:val="lowerRoman"/>
      <w:lvlText w:val="%6."/>
      <w:lvlJc w:val="right"/>
      <w:pPr>
        <w:ind w:left="5034" w:hanging="180"/>
      </w:pPr>
    </w:lvl>
    <w:lvl w:ilvl="6" w:tplc="1009000F" w:tentative="1">
      <w:start w:val="1"/>
      <w:numFmt w:val="decimal"/>
      <w:lvlText w:val="%7."/>
      <w:lvlJc w:val="left"/>
      <w:pPr>
        <w:ind w:left="5754" w:hanging="360"/>
      </w:pPr>
    </w:lvl>
    <w:lvl w:ilvl="7" w:tplc="10090019" w:tentative="1">
      <w:start w:val="1"/>
      <w:numFmt w:val="lowerLetter"/>
      <w:lvlText w:val="%8."/>
      <w:lvlJc w:val="left"/>
      <w:pPr>
        <w:ind w:left="6474" w:hanging="360"/>
      </w:pPr>
    </w:lvl>
    <w:lvl w:ilvl="8" w:tplc="10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35" w15:restartNumberingAfterBreak="0">
    <w:nsid w:val="5FDF30FE"/>
    <w:multiLevelType w:val="hybridMultilevel"/>
    <w:tmpl w:val="D63A25D4"/>
    <w:lvl w:ilvl="0" w:tplc="1009001B">
      <w:start w:val="1"/>
      <w:numFmt w:val="low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5FF57B97"/>
    <w:multiLevelType w:val="hybridMultilevel"/>
    <w:tmpl w:val="5E3CB7E2"/>
    <w:lvl w:ilvl="0" w:tplc="1009001B">
      <w:start w:val="1"/>
      <w:numFmt w:val="lowerRoman"/>
      <w:lvlText w:val="%1."/>
      <w:lvlJc w:val="right"/>
      <w:pPr>
        <w:ind w:left="2154" w:hanging="360"/>
      </w:pPr>
    </w:lvl>
    <w:lvl w:ilvl="1" w:tplc="10090019" w:tentative="1">
      <w:start w:val="1"/>
      <w:numFmt w:val="lowerLetter"/>
      <w:lvlText w:val="%2."/>
      <w:lvlJc w:val="left"/>
      <w:pPr>
        <w:ind w:left="2874" w:hanging="360"/>
      </w:pPr>
    </w:lvl>
    <w:lvl w:ilvl="2" w:tplc="1009001B" w:tentative="1">
      <w:start w:val="1"/>
      <w:numFmt w:val="lowerRoman"/>
      <w:lvlText w:val="%3."/>
      <w:lvlJc w:val="right"/>
      <w:pPr>
        <w:ind w:left="3594" w:hanging="180"/>
      </w:pPr>
    </w:lvl>
    <w:lvl w:ilvl="3" w:tplc="1009000F" w:tentative="1">
      <w:start w:val="1"/>
      <w:numFmt w:val="decimal"/>
      <w:lvlText w:val="%4."/>
      <w:lvlJc w:val="left"/>
      <w:pPr>
        <w:ind w:left="4314" w:hanging="360"/>
      </w:pPr>
    </w:lvl>
    <w:lvl w:ilvl="4" w:tplc="10090019" w:tentative="1">
      <w:start w:val="1"/>
      <w:numFmt w:val="lowerLetter"/>
      <w:lvlText w:val="%5."/>
      <w:lvlJc w:val="left"/>
      <w:pPr>
        <w:ind w:left="5034" w:hanging="360"/>
      </w:pPr>
    </w:lvl>
    <w:lvl w:ilvl="5" w:tplc="1009001B" w:tentative="1">
      <w:start w:val="1"/>
      <w:numFmt w:val="lowerRoman"/>
      <w:lvlText w:val="%6."/>
      <w:lvlJc w:val="right"/>
      <w:pPr>
        <w:ind w:left="5754" w:hanging="180"/>
      </w:pPr>
    </w:lvl>
    <w:lvl w:ilvl="6" w:tplc="1009000F" w:tentative="1">
      <w:start w:val="1"/>
      <w:numFmt w:val="decimal"/>
      <w:lvlText w:val="%7."/>
      <w:lvlJc w:val="left"/>
      <w:pPr>
        <w:ind w:left="6474" w:hanging="360"/>
      </w:pPr>
    </w:lvl>
    <w:lvl w:ilvl="7" w:tplc="10090019" w:tentative="1">
      <w:start w:val="1"/>
      <w:numFmt w:val="lowerLetter"/>
      <w:lvlText w:val="%8."/>
      <w:lvlJc w:val="left"/>
      <w:pPr>
        <w:ind w:left="7194" w:hanging="360"/>
      </w:pPr>
    </w:lvl>
    <w:lvl w:ilvl="8" w:tplc="1009001B" w:tentative="1">
      <w:start w:val="1"/>
      <w:numFmt w:val="lowerRoman"/>
      <w:lvlText w:val="%9."/>
      <w:lvlJc w:val="right"/>
      <w:pPr>
        <w:ind w:left="7914" w:hanging="180"/>
      </w:pPr>
    </w:lvl>
  </w:abstractNum>
  <w:abstractNum w:abstractNumId="37" w15:restartNumberingAfterBreak="0">
    <w:nsid w:val="61097029"/>
    <w:multiLevelType w:val="hybridMultilevel"/>
    <w:tmpl w:val="49B8A5D2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7789143E"/>
    <w:multiLevelType w:val="hybridMultilevel"/>
    <w:tmpl w:val="64F2EC64"/>
    <w:lvl w:ilvl="0" w:tplc="1009001B">
      <w:start w:val="1"/>
      <w:numFmt w:val="lowerRoman"/>
      <w:lvlText w:val="%1."/>
      <w:lvlJc w:val="right"/>
      <w:pPr>
        <w:ind w:left="2154" w:hanging="360"/>
      </w:pPr>
    </w:lvl>
    <w:lvl w:ilvl="1" w:tplc="10090019" w:tentative="1">
      <w:start w:val="1"/>
      <w:numFmt w:val="lowerLetter"/>
      <w:lvlText w:val="%2."/>
      <w:lvlJc w:val="left"/>
      <w:pPr>
        <w:ind w:left="2874" w:hanging="360"/>
      </w:pPr>
    </w:lvl>
    <w:lvl w:ilvl="2" w:tplc="1009001B" w:tentative="1">
      <w:start w:val="1"/>
      <w:numFmt w:val="lowerRoman"/>
      <w:lvlText w:val="%3."/>
      <w:lvlJc w:val="right"/>
      <w:pPr>
        <w:ind w:left="3594" w:hanging="180"/>
      </w:pPr>
    </w:lvl>
    <w:lvl w:ilvl="3" w:tplc="1009000F" w:tentative="1">
      <w:start w:val="1"/>
      <w:numFmt w:val="decimal"/>
      <w:lvlText w:val="%4."/>
      <w:lvlJc w:val="left"/>
      <w:pPr>
        <w:ind w:left="4314" w:hanging="360"/>
      </w:pPr>
    </w:lvl>
    <w:lvl w:ilvl="4" w:tplc="10090019" w:tentative="1">
      <w:start w:val="1"/>
      <w:numFmt w:val="lowerLetter"/>
      <w:lvlText w:val="%5."/>
      <w:lvlJc w:val="left"/>
      <w:pPr>
        <w:ind w:left="5034" w:hanging="360"/>
      </w:pPr>
    </w:lvl>
    <w:lvl w:ilvl="5" w:tplc="1009001B" w:tentative="1">
      <w:start w:val="1"/>
      <w:numFmt w:val="lowerRoman"/>
      <w:lvlText w:val="%6."/>
      <w:lvlJc w:val="right"/>
      <w:pPr>
        <w:ind w:left="5754" w:hanging="180"/>
      </w:pPr>
    </w:lvl>
    <w:lvl w:ilvl="6" w:tplc="1009000F" w:tentative="1">
      <w:start w:val="1"/>
      <w:numFmt w:val="decimal"/>
      <w:lvlText w:val="%7."/>
      <w:lvlJc w:val="left"/>
      <w:pPr>
        <w:ind w:left="6474" w:hanging="360"/>
      </w:pPr>
    </w:lvl>
    <w:lvl w:ilvl="7" w:tplc="10090019" w:tentative="1">
      <w:start w:val="1"/>
      <w:numFmt w:val="lowerLetter"/>
      <w:lvlText w:val="%8."/>
      <w:lvlJc w:val="left"/>
      <w:pPr>
        <w:ind w:left="7194" w:hanging="360"/>
      </w:pPr>
    </w:lvl>
    <w:lvl w:ilvl="8" w:tplc="1009001B" w:tentative="1">
      <w:start w:val="1"/>
      <w:numFmt w:val="lowerRoman"/>
      <w:lvlText w:val="%9."/>
      <w:lvlJc w:val="right"/>
      <w:pPr>
        <w:ind w:left="7914" w:hanging="180"/>
      </w:pPr>
    </w:lvl>
  </w:abstractNum>
  <w:abstractNum w:abstractNumId="39" w15:restartNumberingAfterBreak="0">
    <w:nsid w:val="7BEA010F"/>
    <w:multiLevelType w:val="hybridMultilevel"/>
    <w:tmpl w:val="8160AD00"/>
    <w:lvl w:ilvl="0" w:tplc="10090013">
      <w:start w:val="1"/>
      <w:numFmt w:val="upperRoman"/>
      <w:lvlText w:val="%1."/>
      <w:lvlJc w:val="right"/>
      <w:pPr>
        <w:ind w:left="1434" w:hanging="360"/>
      </w:pPr>
    </w:lvl>
    <w:lvl w:ilvl="1" w:tplc="10090019" w:tentative="1">
      <w:start w:val="1"/>
      <w:numFmt w:val="lowerLetter"/>
      <w:lvlText w:val="%2."/>
      <w:lvlJc w:val="left"/>
      <w:pPr>
        <w:ind w:left="2154" w:hanging="360"/>
      </w:pPr>
    </w:lvl>
    <w:lvl w:ilvl="2" w:tplc="1009001B" w:tentative="1">
      <w:start w:val="1"/>
      <w:numFmt w:val="lowerRoman"/>
      <w:lvlText w:val="%3."/>
      <w:lvlJc w:val="right"/>
      <w:pPr>
        <w:ind w:left="2874" w:hanging="180"/>
      </w:pPr>
    </w:lvl>
    <w:lvl w:ilvl="3" w:tplc="1009000F" w:tentative="1">
      <w:start w:val="1"/>
      <w:numFmt w:val="decimal"/>
      <w:lvlText w:val="%4."/>
      <w:lvlJc w:val="left"/>
      <w:pPr>
        <w:ind w:left="3594" w:hanging="360"/>
      </w:pPr>
    </w:lvl>
    <w:lvl w:ilvl="4" w:tplc="10090019" w:tentative="1">
      <w:start w:val="1"/>
      <w:numFmt w:val="lowerLetter"/>
      <w:lvlText w:val="%5."/>
      <w:lvlJc w:val="left"/>
      <w:pPr>
        <w:ind w:left="4314" w:hanging="360"/>
      </w:pPr>
    </w:lvl>
    <w:lvl w:ilvl="5" w:tplc="1009001B" w:tentative="1">
      <w:start w:val="1"/>
      <w:numFmt w:val="lowerRoman"/>
      <w:lvlText w:val="%6."/>
      <w:lvlJc w:val="right"/>
      <w:pPr>
        <w:ind w:left="5034" w:hanging="180"/>
      </w:pPr>
    </w:lvl>
    <w:lvl w:ilvl="6" w:tplc="1009000F" w:tentative="1">
      <w:start w:val="1"/>
      <w:numFmt w:val="decimal"/>
      <w:lvlText w:val="%7."/>
      <w:lvlJc w:val="left"/>
      <w:pPr>
        <w:ind w:left="5754" w:hanging="360"/>
      </w:pPr>
    </w:lvl>
    <w:lvl w:ilvl="7" w:tplc="10090019" w:tentative="1">
      <w:start w:val="1"/>
      <w:numFmt w:val="lowerLetter"/>
      <w:lvlText w:val="%8."/>
      <w:lvlJc w:val="left"/>
      <w:pPr>
        <w:ind w:left="6474" w:hanging="360"/>
      </w:pPr>
    </w:lvl>
    <w:lvl w:ilvl="8" w:tplc="1009001B" w:tentative="1">
      <w:start w:val="1"/>
      <w:numFmt w:val="lowerRoman"/>
      <w:lvlText w:val="%9."/>
      <w:lvlJc w:val="right"/>
      <w:pPr>
        <w:ind w:left="7194" w:hanging="180"/>
      </w:pPr>
    </w:lvl>
  </w:abstractNum>
  <w:num w:numId="1">
    <w:abstractNumId w:val="13"/>
  </w:num>
  <w:num w:numId="2">
    <w:abstractNumId w:val="6"/>
  </w:num>
  <w:num w:numId="3">
    <w:abstractNumId w:val="32"/>
  </w:num>
  <w:num w:numId="4">
    <w:abstractNumId w:val="34"/>
  </w:num>
  <w:num w:numId="5">
    <w:abstractNumId w:val="29"/>
  </w:num>
  <w:num w:numId="6">
    <w:abstractNumId w:val="16"/>
  </w:num>
  <w:num w:numId="7">
    <w:abstractNumId w:val="30"/>
  </w:num>
  <w:num w:numId="8">
    <w:abstractNumId w:val="4"/>
  </w:num>
  <w:num w:numId="9">
    <w:abstractNumId w:val="19"/>
  </w:num>
  <w:num w:numId="10">
    <w:abstractNumId w:val="35"/>
  </w:num>
  <w:num w:numId="11">
    <w:abstractNumId w:val="8"/>
  </w:num>
  <w:num w:numId="12">
    <w:abstractNumId w:val="26"/>
  </w:num>
  <w:num w:numId="13">
    <w:abstractNumId w:val="3"/>
  </w:num>
  <w:num w:numId="14">
    <w:abstractNumId w:val="0"/>
  </w:num>
  <w:num w:numId="15">
    <w:abstractNumId w:val="36"/>
  </w:num>
  <w:num w:numId="16">
    <w:abstractNumId w:val="15"/>
  </w:num>
  <w:num w:numId="17">
    <w:abstractNumId w:val="23"/>
  </w:num>
  <w:num w:numId="18">
    <w:abstractNumId w:val="10"/>
  </w:num>
  <w:num w:numId="19">
    <w:abstractNumId w:val="9"/>
  </w:num>
  <w:num w:numId="20">
    <w:abstractNumId w:val="37"/>
  </w:num>
  <w:num w:numId="21">
    <w:abstractNumId w:val="39"/>
  </w:num>
  <w:num w:numId="22">
    <w:abstractNumId w:val="17"/>
  </w:num>
  <w:num w:numId="23">
    <w:abstractNumId w:val="20"/>
  </w:num>
  <w:num w:numId="24">
    <w:abstractNumId w:val="28"/>
  </w:num>
  <w:num w:numId="25">
    <w:abstractNumId w:val="5"/>
  </w:num>
  <w:num w:numId="26">
    <w:abstractNumId w:val="12"/>
  </w:num>
  <w:num w:numId="27">
    <w:abstractNumId w:val="25"/>
  </w:num>
  <w:num w:numId="28">
    <w:abstractNumId w:val="33"/>
  </w:num>
  <w:num w:numId="29">
    <w:abstractNumId w:val="11"/>
  </w:num>
  <w:num w:numId="30">
    <w:abstractNumId w:val="24"/>
  </w:num>
  <w:num w:numId="31">
    <w:abstractNumId w:val="31"/>
  </w:num>
  <w:num w:numId="32">
    <w:abstractNumId w:val="38"/>
  </w:num>
  <w:num w:numId="33">
    <w:abstractNumId w:val="18"/>
  </w:num>
  <w:num w:numId="34">
    <w:abstractNumId w:val="14"/>
  </w:num>
  <w:num w:numId="35">
    <w:abstractNumId w:val="1"/>
  </w:num>
  <w:num w:numId="36">
    <w:abstractNumId w:val="7"/>
  </w:num>
  <w:num w:numId="37">
    <w:abstractNumId w:val="2"/>
  </w:num>
  <w:num w:numId="38">
    <w:abstractNumId w:val="27"/>
  </w:num>
  <w:num w:numId="39">
    <w:abstractNumId w:val="22"/>
  </w:num>
  <w:num w:numId="40">
    <w:abstractNumId w:val="2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jIzNLIwMjY1sTBR0lEKTi0uzszPAykwrQUA1zYMUiwAAAA="/>
  </w:docVars>
  <w:rsids>
    <w:rsidRoot w:val="00657397"/>
    <w:rsid w:val="0000414E"/>
    <w:rsid w:val="0000510B"/>
    <w:rsid w:val="00006C6D"/>
    <w:rsid w:val="0001517C"/>
    <w:rsid w:val="000244F9"/>
    <w:rsid w:val="00027883"/>
    <w:rsid w:val="000333A7"/>
    <w:rsid w:val="0003363C"/>
    <w:rsid w:val="000375C4"/>
    <w:rsid w:val="00043A15"/>
    <w:rsid w:val="00044125"/>
    <w:rsid w:val="000444BE"/>
    <w:rsid w:val="000516ED"/>
    <w:rsid w:val="00055CF5"/>
    <w:rsid w:val="0005624B"/>
    <w:rsid w:val="00056ED5"/>
    <w:rsid w:val="000603C3"/>
    <w:rsid w:val="00065612"/>
    <w:rsid w:val="00072AA0"/>
    <w:rsid w:val="00087A80"/>
    <w:rsid w:val="00087CBA"/>
    <w:rsid w:val="000909CE"/>
    <w:rsid w:val="00091943"/>
    <w:rsid w:val="00092AA6"/>
    <w:rsid w:val="00093596"/>
    <w:rsid w:val="000A1ADB"/>
    <w:rsid w:val="000B2C11"/>
    <w:rsid w:val="000B2CC7"/>
    <w:rsid w:val="000C6089"/>
    <w:rsid w:val="000D3273"/>
    <w:rsid w:val="000E5340"/>
    <w:rsid w:val="000F7135"/>
    <w:rsid w:val="00107D6F"/>
    <w:rsid w:val="00114806"/>
    <w:rsid w:val="001249B0"/>
    <w:rsid w:val="00130D25"/>
    <w:rsid w:val="00137FAD"/>
    <w:rsid w:val="00144897"/>
    <w:rsid w:val="00153740"/>
    <w:rsid w:val="00154AB4"/>
    <w:rsid w:val="0015521E"/>
    <w:rsid w:val="00155382"/>
    <w:rsid w:val="0017034C"/>
    <w:rsid w:val="0017060E"/>
    <w:rsid w:val="001869CC"/>
    <w:rsid w:val="001A2E89"/>
    <w:rsid w:val="001B06CE"/>
    <w:rsid w:val="001B28F7"/>
    <w:rsid w:val="001B7233"/>
    <w:rsid w:val="001C6E4C"/>
    <w:rsid w:val="001E003D"/>
    <w:rsid w:val="001F6340"/>
    <w:rsid w:val="0020547E"/>
    <w:rsid w:val="00215B5C"/>
    <w:rsid w:val="00230B16"/>
    <w:rsid w:val="002348CA"/>
    <w:rsid w:val="00234BB3"/>
    <w:rsid w:val="00244EBC"/>
    <w:rsid w:val="00250D21"/>
    <w:rsid w:val="00256BC5"/>
    <w:rsid w:val="00262B32"/>
    <w:rsid w:val="0027199D"/>
    <w:rsid w:val="00272763"/>
    <w:rsid w:val="002801D4"/>
    <w:rsid w:val="00281091"/>
    <w:rsid w:val="0028637A"/>
    <w:rsid w:val="00292E9E"/>
    <w:rsid w:val="0029335F"/>
    <w:rsid w:val="00294E5A"/>
    <w:rsid w:val="002B4016"/>
    <w:rsid w:val="002B44C4"/>
    <w:rsid w:val="002B5520"/>
    <w:rsid w:val="00304614"/>
    <w:rsid w:val="00307C81"/>
    <w:rsid w:val="0031084B"/>
    <w:rsid w:val="00310C64"/>
    <w:rsid w:val="00313606"/>
    <w:rsid w:val="00322C91"/>
    <w:rsid w:val="00325121"/>
    <w:rsid w:val="00326A57"/>
    <w:rsid w:val="00327A0F"/>
    <w:rsid w:val="0033153F"/>
    <w:rsid w:val="00334D67"/>
    <w:rsid w:val="00345C80"/>
    <w:rsid w:val="003536A9"/>
    <w:rsid w:val="003536EC"/>
    <w:rsid w:val="0035556C"/>
    <w:rsid w:val="00361A14"/>
    <w:rsid w:val="003775BF"/>
    <w:rsid w:val="00382C9B"/>
    <w:rsid w:val="00386126"/>
    <w:rsid w:val="00387A77"/>
    <w:rsid w:val="00391914"/>
    <w:rsid w:val="00392638"/>
    <w:rsid w:val="00396CCF"/>
    <w:rsid w:val="00397515"/>
    <w:rsid w:val="003A2CC8"/>
    <w:rsid w:val="003A483E"/>
    <w:rsid w:val="003B5554"/>
    <w:rsid w:val="003C5B62"/>
    <w:rsid w:val="003D0D10"/>
    <w:rsid w:val="003D3A7C"/>
    <w:rsid w:val="003D6DB0"/>
    <w:rsid w:val="003D7775"/>
    <w:rsid w:val="003E2593"/>
    <w:rsid w:val="003E2A6B"/>
    <w:rsid w:val="00401EF4"/>
    <w:rsid w:val="0040693F"/>
    <w:rsid w:val="00412600"/>
    <w:rsid w:val="00426473"/>
    <w:rsid w:val="00440199"/>
    <w:rsid w:val="00445909"/>
    <w:rsid w:val="004644DF"/>
    <w:rsid w:val="004702E9"/>
    <w:rsid w:val="00483A9A"/>
    <w:rsid w:val="0048668E"/>
    <w:rsid w:val="004A29DE"/>
    <w:rsid w:val="004B2CEF"/>
    <w:rsid w:val="004B66EE"/>
    <w:rsid w:val="004C7DBF"/>
    <w:rsid w:val="004D63EB"/>
    <w:rsid w:val="004F5933"/>
    <w:rsid w:val="00502957"/>
    <w:rsid w:val="005039E1"/>
    <w:rsid w:val="005103E3"/>
    <w:rsid w:val="0051072A"/>
    <w:rsid w:val="00516823"/>
    <w:rsid w:val="0051740C"/>
    <w:rsid w:val="00517420"/>
    <w:rsid w:val="0052025E"/>
    <w:rsid w:val="005216A7"/>
    <w:rsid w:val="00525D52"/>
    <w:rsid w:val="00532678"/>
    <w:rsid w:val="00533936"/>
    <w:rsid w:val="005346C8"/>
    <w:rsid w:val="00535684"/>
    <w:rsid w:val="00542301"/>
    <w:rsid w:val="00544BB7"/>
    <w:rsid w:val="0054579B"/>
    <w:rsid w:val="00546EE6"/>
    <w:rsid w:val="00562EC2"/>
    <w:rsid w:val="00563F97"/>
    <w:rsid w:val="005761DE"/>
    <w:rsid w:val="0058029A"/>
    <w:rsid w:val="00587D17"/>
    <w:rsid w:val="00591FCC"/>
    <w:rsid w:val="00596964"/>
    <w:rsid w:val="00596A82"/>
    <w:rsid w:val="0059712F"/>
    <w:rsid w:val="005A5227"/>
    <w:rsid w:val="005A7927"/>
    <w:rsid w:val="005B060B"/>
    <w:rsid w:val="005B793D"/>
    <w:rsid w:val="005C3401"/>
    <w:rsid w:val="005C4517"/>
    <w:rsid w:val="005C578D"/>
    <w:rsid w:val="005D4374"/>
    <w:rsid w:val="005D5953"/>
    <w:rsid w:val="005E149F"/>
    <w:rsid w:val="005E5630"/>
    <w:rsid w:val="005F6588"/>
    <w:rsid w:val="00600C51"/>
    <w:rsid w:val="0061051C"/>
    <w:rsid w:val="0061063F"/>
    <w:rsid w:val="00620169"/>
    <w:rsid w:val="00620904"/>
    <w:rsid w:val="00622D6C"/>
    <w:rsid w:val="00643A5E"/>
    <w:rsid w:val="00657397"/>
    <w:rsid w:val="00661F29"/>
    <w:rsid w:val="00663BD2"/>
    <w:rsid w:val="00671431"/>
    <w:rsid w:val="006732C5"/>
    <w:rsid w:val="0067611E"/>
    <w:rsid w:val="00676624"/>
    <w:rsid w:val="00683AF0"/>
    <w:rsid w:val="006939A1"/>
    <w:rsid w:val="00693EA6"/>
    <w:rsid w:val="00695B26"/>
    <w:rsid w:val="006A2B2C"/>
    <w:rsid w:val="006A5284"/>
    <w:rsid w:val="006B2811"/>
    <w:rsid w:val="006C0ADF"/>
    <w:rsid w:val="006C5BC0"/>
    <w:rsid w:val="006D611F"/>
    <w:rsid w:val="006E6BD7"/>
    <w:rsid w:val="006E7A26"/>
    <w:rsid w:val="006F3D20"/>
    <w:rsid w:val="006F4E2A"/>
    <w:rsid w:val="007043FD"/>
    <w:rsid w:val="007079AE"/>
    <w:rsid w:val="00711441"/>
    <w:rsid w:val="007175F1"/>
    <w:rsid w:val="00717ECA"/>
    <w:rsid w:val="00720925"/>
    <w:rsid w:val="00727F00"/>
    <w:rsid w:val="007524A0"/>
    <w:rsid w:val="00754C1F"/>
    <w:rsid w:val="00755660"/>
    <w:rsid w:val="00764850"/>
    <w:rsid w:val="00764985"/>
    <w:rsid w:val="00767670"/>
    <w:rsid w:val="00771803"/>
    <w:rsid w:val="00773860"/>
    <w:rsid w:val="00782C0D"/>
    <w:rsid w:val="0078598D"/>
    <w:rsid w:val="007861A4"/>
    <w:rsid w:val="00790C97"/>
    <w:rsid w:val="0079193C"/>
    <w:rsid w:val="007966FF"/>
    <w:rsid w:val="007A2F7D"/>
    <w:rsid w:val="007A355E"/>
    <w:rsid w:val="007A3F59"/>
    <w:rsid w:val="007D3D51"/>
    <w:rsid w:val="007E2629"/>
    <w:rsid w:val="007E5046"/>
    <w:rsid w:val="007F7AB7"/>
    <w:rsid w:val="008045A9"/>
    <w:rsid w:val="00804797"/>
    <w:rsid w:val="00806F27"/>
    <w:rsid w:val="00820577"/>
    <w:rsid w:val="00832C6A"/>
    <w:rsid w:val="00855130"/>
    <w:rsid w:val="00864FD6"/>
    <w:rsid w:val="00874CCF"/>
    <w:rsid w:val="008815DA"/>
    <w:rsid w:val="008858D0"/>
    <w:rsid w:val="00893594"/>
    <w:rsid w:val="00896366"/>
    <w:rsid w:val="008A7D52"/>
    <w:rsid w:val="008C2648"/>
    <w:rsid w:val="008D492D"/>
    <w:rsid w:val="008E6088"/>
    <w:rsid w:val="008F3300"/>
    <w:rsid w:val="008F3B4D"/>
    <w:rsid w:val="00904018"/>
    <w:rsid w:val="00911D9F"/>
    <w:rsid w:val="00922DDC"/>
    <w:rsid w:val="00925A4C"/>
    <w:rsid w:val="00931C55"/>
    <w:rsid w:val="00944845"/>
    <w:rsid w:val="009467CD"/>
    <w:rsid w:val="00957872"/>
    <w:rsid w:val="00974244"/>
    <w:rsid w:val="009841A2"/>
    <w:rsid w:val="00984CC6"/>
    <w:rsid w:val="00985D5B"/>
    <w:rsid w:val="009930C2"/>
    <w:rsid w:val="009A058B"/>
    <w:rsid w:val="009A2E49"/>
    <w:rsid w:val="009A6280"/>
    <w:rsid w:val="009B6372"/>
    <w:rsid w:val="009C15F3"/>
    <w:rsid w:val="009F3F31"/>
    <w:rsid w:val="00A002F2"/>
    <w:rsid w:val="00A01C72"/>
    <w:rsid w:val="00A07EFA"/>
    <w:rsid w:val="00A140FA"/>
    <w:rsid w:val="00A271B8"/>
    <w:rsid w:val="00A27EE9"/>
    <w:rsid w:val="00A35ACB"/>
    <w:rsid w:val="00A41EF4"/>
    <w:rsid w:val="00A4454E"/>
    <w:rsid w:val="00A472A1"/>
    <w:rsid w:val="00A71796"/>
    <w:rsid w:val="00A74CD5"/>
    <w:rsid w:val="00A75599"/>
    <w:rsid w:val="00AA314C"/>
    <w:rsid w:val="00AA35C3"/>
    <w:rsid w:val="00AB582C"/>
    <w:rsid w:val="00AB6C26"/>
    <w:rsid w:val="00AC0AF9"/>
    <w:rsid w:val="00AD3254"/>
    <w:rsid w:val="00AD454E"/>
    <w:rsid w:val="00AD789A"/>
    <w:rsid w:val="00AE095F"/>
    <w:rsid w:val="00AE7D88"/>
    <w:rsid w:val="00AE7DAF"/>
    <w:rsid w:val="00AF2EAA"/>
    <w:rsid w:val="00AF6251"/>
    <w:rsid w:val="00B06E50"/>
    <w:rsid w:val="00B20002"/>
    <w:rsid w:val="00B215CE"/>
    <w:rsid w:val="00B254C2"/>
    <w:rsid w:val="00B27922"/>
    <w:rsid w:val="00B27D8B"/>
    <w:rsid w:val="00B525C4"/>
    <w:rsid w:val="00B52E82"/>
    <w:rsid w:val="00B541AF"/>
    <w:rsid w:val="00B61E23"/>
    <w:rsid w:val="00B71C87"/>
    <w:rsid w:val="00B75B9D"/>
    <w:rsid w:val="00B77EE2"/>
    <w:rsid w:val="00BA25B2"/>
    <w:rsid w:val="00BA2BDE"/>
    <w:rsid w:val="00BA3335"/>
    <w:rsid w:val="00BA38B6"/>
    <w:rsid w:val="00BB144B"/>
    <w:rsid w:val="00BB45AF"/>
    <w:rsid w:val="00BC0D7A"/>
    <w:rsid w:val="00BC326D"/>
    <w:rsid w:val="00BD72E6"/>
    <w:rsid w:val="00BE3AF3"/>
    <w:rsid w:val="00BE6667"/>
    <w:rsid w:val="00BF0DE3"/>
    <w:rsid w:val="00C13EBE"/>
    <w:rsid w:val="00C16AF4"/>
    <w:rsid w:val="00C16C9E"/>
    <w:rsid w:val="00C17ED6"/>
    <w:rsid w:val="00C331EC"/>
    <w:rsid w:val="00C3371F"/>
    <w:rsid w:val="00C3627C"/>
    <w:rsid w:val="00C37E5F"/>
    <w:rsid w:val="00C46701"/>
    <w:rsid w:val="00C51F5E"/>
    <w:rsid w:val="00C5418E"/>
    <w:rsid w:val="00C55291"/>
    <w:rsid w:val="00C56D34"/>
    <w:rsid w:val="00C709B0"/>
    <w:rsid w:val="00C90201"/>
    <w:rsid w:val="00C915B5"/>
    <w:rsid w:val="00C947CD"/>
    <w:rsid w:val="00C971D3"/>
    <w:rsid w:val="00CB3CB1"/>
    <w:rsid w:val="00CB75C0"/>
    <w:rsid w:val="00CB7EB8"/>
    <w:rsid w:val="00CC0EC9"/>
    <w:rsid w:val="00CC3F1F"/>
    <w:rsid w:val="00CC41FB"/>
    <w:rsid w:val="00CC56A9"/>
    <w:rsid w:val="00CC69C9"/>
    <w:rsid w:val="00CD30C9"/>
    <w:rsid w:val="00CF79CD"/>
    <w:rsid w:val="00D00D6A"/>
    <w:rsid w:val="00D10BFD"/>
    <w:rsid w:val="00D2368A"/>
    <w:rsid w:val="00D23CF6"/>
    <w:rsid w:val="00D30412"/>
    <w:rsid w:val="00D4740F"/>
    <w:rsid w:val="00D55D82"/>
    <w:rsid w:val="00D63818"/>
    <w:rsid w:val="00D6633A"/>
    <w:rsid w:val="00D80436"/>
    <w:rsid w:val="00D915F5"/>
    <w:rsid w:val="00DA792A"/>
    <w:rsid w:val="00DB6CB3"/>
    <w:rsid w:val="00DC33B5"/>
    <w:rsid w:val="00DD05AE"/>
    <w:rsid w:val="00DD55FA"/>
    <w:rsid w:val="00DD5874"/>
    <w:rsid w:val="00DD77D0"/>
    <w:rsid w:val="00DD7879"/>
    <w:rsid w:val="00DE0822"/>
    <w:rsid w:val="00DE0FA4"/>
    <w:rsid w:val="00DE10D6"/>
    <w:rsid w:val="00DF04ED"/>
    <w:rsid w:val="00DF07ED"/>
    <w:rsid w:val="00E00BF8"/>
    <w:rsid w:val="00E036D7"/>
    <w:rsid w:val="00E111D2"/>
    <w:rsid w:val="00E22648"/>
    <w:rsid w:val="00E273ED"/>
    <w:rsid w:val="00E33E79"/>
    <w:rsid w:val="00E3477B"/>
    <w:rsid w:val="00E42537"/>
    <w:rsid w:val="00E45ABF"/>
    <w:rsid w:val="00E57BCB"/>
    <w:rsid w:val="00E60430"/>
    <w:rsid w:val="00E65689"/>
    <w:rsid w:val="00E7205D"/>
    <w:rsid w:val="00E84017"/>
    <w:rsid w:val="00E86480"/>
    <w:rsid w:val="00E87C15"/>
    <w:rsid w:val="00E87C20"/>
    <w:rsid w:val="00E9177B"/>
    <w:rsid w:val="00E93F50"/>
    <w:rsid w:val="00E940A5"/>
    <w:rsid w:val="00EA3A2C"/>
    <w:rsid w:val="00EA410B"/>
    <w:rsid w:val="00EB517B"/>
    <w:rsid w:val="00EB6170"/>
    <w:rsid w:val="00EB7842"/>
    <w:rsid w:val="00EB7897"/>
    <w:rsid w:val="00EB7CFD"/>
    <w:rsid w:val="00EC722C"/>
    <w:rsid w:val="00EC7CFA"/>
    <w:rsid w:val="00ED5B63"/>
    <w:rsid w:val="00ED7281"/>
    <w:rsid w:val="00EE192B"/>
    <w:rsid w:val="00EE2E68"/>
    <w:rsid w:val="00EE6083"/>
    <w:rsid w:val="00EE7AC1"/>
    <w:rsid w:val="00EE7C58"/>
    <w:rsid w:val="00EF2123"/>
    <w:rsid w:val="00EF34AE"/>
    <w:rsid w:val="00EF4EA4"/>
    <w:rsid w:val="00EF6AF1"/>
    <w:rsid w:val="00F10915"/>
    <w:rsid w:val="00F146FF"/>
    <w:rsid w:val="00F15988"/>
    <w:rsid w:val="00F17FC4"/>
    <w:rsid w:val="00F33DEA"/>
    <w:rsid w:val="00F36064"/>
    <w:rsid w:val="00F37AFF"/>
    <w:rsid w:val="00F44B11"/>
    <w:rsid w:val="00F45BEA"/>
    <w:rsid w:val="00F511A5"/>
    <w:rsid w:val="00F5761C"/>
    <w:rsid w:val="00F618C2"/>
    <w:rsid w:val="00F63002"/>
    <w:rsid w:val="00F828CA"/>
    <w:rsid w:val="00F87B15"/>
    <w:rsid w:val="00F91506"/>
    <w:rsid w:val="00F91A4F"/>
    <w:rsid w:val="00F94F19"/>
    <w:rsid w:val="00FA4051"/>
    <w:rsid w:val="00FA5CC8"/>
    <w:rsid w:val="00FA5EC9"/>
    <w:rsid w:val="00FB2277"/>
    <w:rsid w:val="00FB49C3"/>
    <w:rsid w:val="00FD3A97"/>
    <w:rsid w:val="00FE0A04"/>
    <w:rsid w:val="00FE545B"/>
    <w:rsid w:val="00FE7501"/>
    <w:rsid w:val="00FF249D"/>
    <w:rsid w:val="00FF7207"/>
    <w:rsid w:val="00FF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41159"/>
  <w15:chartTrackingRefBased/>
  <w15:docId w15:val="{58B5C889-3AD8-40D0-8D31-B3DA89A9E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6A9"/>
  </w:style>
  <w:style w:type="paragraph" w:styleId="Heading1">
    <w:name w:val="heading 1"/>
    <w:basedOn w:val="Normal"/>
    <w:next w:val="Normal"/>
    <w:link w:val="Heading1Char"/>
    <w:uiPriority w:val="9"/>
    <w:qFormat/>
    <w:rsid w:val="00A271B8"/>
    <w:pPr>
      <w:keepNext/>
      <w:ind w:left="714" w:hanging="357"/>
      <w:jc w:val="center"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7F00"/>
    <w:pPr>
      <w:keepNext/>
      <w:ind w:left="714" w:hanging="357"/>
      <w:outlineLvl w:val="1"/>
    </w:pPr>
    <w:rPr>
      <w:rFonts w:ascii="Georgia" w:hAnsi="Georgia" w:cs="Times New Roman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73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7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1B8"/>
  </w:style>
  <w:style w:type="paragraph" w:styleId="Footer">
    <w:name w:val="footer"/>
    <w:basedOn w:val="Normal"/>
    <w:link w:val="FooterChar"/>
    <w:uiPriority w:val="99"/>
    <w:unhideWhenUsed/>
    <w:rsid w:val="00A27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1B8"/>
  </w:style>
  <w:style w:type="character" w:customStyle="1" w:styleId="Heading1Char">
    <w:name w:val="Heading 1 Char"/>
    <w:basedOn w:val="DefaultParagraphFont"/>
    <w:link w:val="Heading1"/>
    <w:uiPriority w:val="9"/>
    <w:rsid w:val="00A271B8"/>
    <w:rPr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27F00"/>
    <w:rPr>
      <w:rFonts w:ascii="Georgia" w:hAnsi="Georgia" w:cs="Times New Roman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75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5C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7114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im">
    <w:name w:val="im"/>
    <w:basedOn w:val="DefaultParagraphFont"/>
    <w:rsid w:val="00C56D34"/>
  </w:style>
  <w:style w:type="character" w:styleId="Hyperlink">
    <w:name w:val="Hyperlink"/>
    <w:basedOn w:val="DefaultParagraphFont"/>
    <w:uiPriority w:val="99"/>
    <w:unhideWhenUsed/>
    <w:rsid w:val="00E84017"/>
    <w:rPr>
      <w:color w:val="0000FF"/>
      <w:u w:val="single"/>
    </w:rPr>
  </w:style>
  <w:style w:type="paragraph" w:customStyle="1" w:styleId="Default">
    <w:name w:val="Default"/>
    <w:rsid w:val="00E2264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il">
    <w:name w:val="il"/>
    <w:basedOn w:val="DefaultParagraphFont"/>
    <w:rsid w:val="00620169"/>
  </w:style>
  <w:style w:type="character" w:styleId="Strong">
    <w:name w:val="Strong"/>
    <w:basedOn w:val="DefaultParagraphFont"/>
    <w:uiPriority w:val="22"/>
    <w:qFormat/>
    <w:rsid w:val="00957872"/>
    <w:rPr>
      <w:b/>
      <w:bCs/>
    </w:rPr>
  </w:style>
  <w:style w:type="paragraph" w:customStyle="1" w:styleId="c18">
    <w:name w:val="c18"/>
    <w:basedOn w:val="Normal"/>
    <w:rsid w:val="00993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c6">
    <w:name w:val="c6"/>
    <w:basedOn w:val="DefaultParagraphFont"/>
    <w:rsid w:val="009930C2"/>
  </w:style>
  <w:style w:type="character" w:customStyle="1" w:styleId="c3">
    <w:name w:val="c3"/>
    <w:basedOn w:val="DefaultParagraphFont"/>
    <w:rsid w:val="009930C2"/>
  </w:style>
  <w:style w:type="paragraph" w:customStyle="1" w:styleId="c2">
    <w:name w:val="c2"/>
    <w:basedOn w:val="Normal"/>
    <w:rsid w:val="00993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c8">
    <w:name w:val="c8"/>
    <w:basedOn w:val="DefaultParagraphFont"/>
    <w:rsid w:val="009930C2"/>
  </w:style>
  <w:style w:type="character" w:customStyle="1" w:styleId="c0">
    <w:name w:val="c0"/>
    <w:basedOn w:val="DefaultParagraphFont"/>
    <w:rsid w:val="009930C2"/>
  </w:style>
  <w:style w:type="character" w:customStyle="1" w:styleId="c17">
    <w:name w:val="c17"/>
    <w:basedOn w:val="DefaultParagraphFont"/>
    <w:rsid w:val="009930C2"/>
  </w:style>
  <w:style w:type="paragraph" w:styleId="NoSpacing">
    <w:name w:val="No Spacing"/>
    <w:uiPriority w:val="1"/>
    <w:qFormat/>
    <w:rsid w:val="00313606"/>
    <w:pPr>
      <w:spacing w:after="0" w:line="240" w:lineRule="auto"/>
    </w:pPr>
  </w:style>
  <w:style w:type="character" w:customStyle="1" w:styleId="apple-tab-span">
    <w:name w:val="apple-tab-span"/>
    <w:basedOn w:val="DefaultParagraphFont"/>
    <w:rsid w:val="00B77EE2"/>
  </w:style>
  <w:style w:type="character" w:styleId="UnresolvedMention">
    <w:name w:val="Unresolved Mention"/>
    <w:basedOn w:val="DefaultParagraphFont"/>
    <w:uiPriority w:val="99"/>
    <w:semiHidden/>
    <w:unhideWhenUsed/>
    <w:rsid w:val="007D3D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6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06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36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00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23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3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57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919803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82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5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2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9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0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03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5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2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7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85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809018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9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97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2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7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6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3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9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98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6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07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0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03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86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4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2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8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0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7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7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5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2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81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30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5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98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1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86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64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4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70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7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352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65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34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8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8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85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66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4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16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9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26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4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16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0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2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5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2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32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upe.ca/mrm-union-education/event/47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upe.ca/mrm-union-education/event/4719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646</Words>
  <Characters>368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Gupta</dc:creator>
  <cp:keywords/>
  <dc:description/>
  <cp:lastModifiedBy>FL</cp:lastModifiedBy>
  <cp:revision>15</cp:revision>
  <cp:lastPrinted>2021-08-30T18:42:00Z</cp:lastPrinted>
  <dcterms:created xsi:type="dcterms:W3CDTF">2021-10-05T09:55:00Z</dcterms:created>
  <dcterms:modified xsi:type="dcterms:W3CDTF">2021-10-07T15:18:00Z</dcterms:modified>
</cp:coreProperties>
</file>